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2830"/>
        <w:gridCol w:w="1744"/>
        <w:gridCol w:w="278"/>
        <w:gridCol w:w="980"/>
        <w:gridCol w:w="181"/>
        <w:gridCol w:w="104"/>
        <w:gridCol w:w="1131"/>
        <w:gridCol w:w="54"/>
        <w:gridCol w:w="216"/>
        <w:gridCol w:w="704"/>
        <w:gridCol w:w="567"/>
        <w:gridCol w:w="709"/>
        <w:gridCol w:w="74"/>
        <w:gridCol w:w="493"/>
      </w:tblGrid>
      <w:tr w:rsidR="001F38D5" w:rsidTr="006E42C6">
        <w:trPr>
          <w:trHeight w:val="294"/>
        </w:trPr>
        <w:tc>
          <w:tcPr>
            <w:tcW w:w="10065" w:type="dxa"/>
            <w:gridSpan w:val="14"/>
            <w:shd w:val="clear" w:color="auto" w:fill="AD142E"/>
          </w:tcPr>
          <w:p w:rsidR="001F38D5" w:rsidRDefault="001F38D5" w:rsidP="001F38D5">
            <w:pPr>
              <w:pStyle w:val="Textbody"/>
              <w:widowControl/>
              <w:numPr>
                <w:ilvl w:val="0"/>
                <w:numId w:val="28"/>
              </w:numPr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kern w:val="1"/>
              </w:rPr>
            </w:pPr>
            <w:bookmarkStart w:id="0" w:name="_GoBack"/>
            <w:bookmarkEnd w:id="0"/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DATOS DEL EVALUADOR(A)</w:t>
            </w: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Nombres y apellidos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6E42C6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6E42C6" w:rsidRPr="00FF787C" w:rsidRDefault="006E42C6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Documento de Identidad</w:t>
            </w:r>
          </w:p>
        </w:tc>
        <w:tc>
          <w:tcPr>
            <w:tcW w:w="3183" w:type="dxa"/>
            <w:gridSpan w:val="4"/>
          </w:tcPr>
          <w:p w:rsidR="006E42C6" w:rsidRDefault="006E42C6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  <w:tc>
          <w:tcPr>
            <w:tcW w:w="1289" w:type="dxa"/>
            <w:gridSpan w:val="3"/>
            <w:shd w:val="clear" w:color="auto" w:fill="AD142E"/>
            <w:vAlign w:val="center"/>
          </w:tcPr>
          <w:p w:rsidR="006E42C6" w:rsidRPr="001F38D5" w:rsidRDefault="006E42C6" w:rsidP="001F38D5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eastAsia="Times New Roman" w:hAnsi="Arial" w:cs="Arial"/>
                <w:b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Genero</w:t>
            </w:r>
          </w:p>
        </w:tc>
        <w:tc>
          <w:tcPr>
            <w:tcW w:w="920" w:type="dxa"/>
            <w:gridSpan w:val="2"/>
            <w:shd w:val="clear" w:color="auto" w:fill="C00000"/>
            <w:vAlign w:val="center"/>
          </w:tcPr>
          <w:p w:rsidR="006E42C6" w:rsidRPr="006E42C6" w:rsidRDefault="006E42C6" w:rsidP="006E42C6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6E42C6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M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6E42C6" w:rsidRPr="006E42C6" w:rsidRDefault="006E42C6" w:rsidP="006E42C6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</w:p>
        </w:tc>
        <w:tc>
          <w:tcPr>
            <w:tcW w:w="709" w:type="dxa"/>
            <w:shd w:val="clear" w:color="auto" w:fill="C00000"/>
            <w:vAlign w:val="center"/>
          </w:tcPr>
          <w:p w:rsidR="006E42C6" w:rsidRPr="006E42C6" w:rsidRDefault="006E42C6" w:rsidP="006E42C6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6E42C6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F</w:t>
            </w:r>
          </w:p>
        </w:tc>
        <w:tc>
          <w:tcPr>
            <w:tcW w:w="567" w:type="dxa"/>
            <w:gridSpan w:val="2"/>
            <w:vAlign w:val="center"/>
          </w:tcPr>
          <w:p w:rsidR="006E42C6" w:rsidRPr="001F38D5" w:rsidRDefault="006E42C6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0"/>
                <w:szCs w:val="20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Nacionalidad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Dirección de Correspondencia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País</w:t>
            </w:r>
          </w:p>
        </w:tc>
        <w:tc>
          <w:tcPr>
            <w:tcW w:w="3183" w:type="dxa"/>
            <w:gridSpan w:val="4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  <w:tc>
          <w:tcPr>
            <w:tcW w:w="1289" w:type="dxa"/>
            <w:gridSpan w:val="3"/>
            <w:shd w:val="clear" w:color="auto" w:fill="AD142E"/>
            <w:vAlign w:val="center"/>
          </w:tcPr>
          <w:p w:rsidR="001F38D5" w:rsidRPr="001F38D5" w:rsidRDefault="001F38D5" w:rsidP="001F38D5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eastAsia="Times New Roman" w:hAnsi="Arial" w:cs="Arial"/>
                <w:b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Ciudad</w:t>
            </w:r>
          </w:p>
        </w:tc>
        <w:tc>
          <w:tcPr>
            <w:tcW w:w="2763" w:type="dxa"/>
            <w:gridSpan w:val="6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Teléfonos y Móvil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Correo Electrónico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6E42C6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Ultimo Nivel de Formación</w:t>
            </w:r>
          </w:p>
        </w:tc>
        <w:tc>
          <w:tcPr>
            <w:tcW w:w="1744" w:type="dxa"/>
            <w:shd w:val="clear" w:color="auto" w:fill="AD142E"/>
            <w:vAlign w:val="center"/>
          </w:tcPr>
          <w:p w:rsidR="001F38D5" w:rsidRPr="006E42C6" w:rsidRDefault="001F38D5" w:rsidP="009E4DD2">
            <w:pPr>
              <w:pStyle w:val="Textbody"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eastAsia="es-CO"/>
              </w:rPr>
            </w:pPr>
            <w:r w:rsidRPr="006E42C6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</w:rPr>
              <w:t>Especialización</w:t>
            </w:r>
          </w:p>
        </w:tc>
        <w:tc>
          <w:tcPr>
            <w:tcW w:w="278" w:type="dxa"/>
            <w:vAlign w:val="center"/>
          </w:tcPr>
          <w:p w:rsidR="001F38D5" w:rsidRPr="006E42C6" w:rsidRDefault="001F38D5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D142E"/>
            <w:vAlign w:val="center"/>
          </w:tcPr>
          <w:p w:rsidR="001F38D5" w:rsidRPr="006E42C6" w:rsidRDefault="001F38D5" w:rsidP="009E4DD2">
            <w:pPr>
              <w:pStyle w:val="Textbody"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eastAsia="es-CO"/>
              </w:rPr>
            </w:pPr>
            <w:r w:rsidRPr="006E42C6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</w:rPr>
              <w:t>Maestría</w:t>
            </w:r>
          </w:p>
        </w:tc>
        <w:tc>
          <w:tcPr>
            <w:tcW w:w="285" w:type="dxa"/>
            <w:gridSpan w:val="2"/>
            <w:vAlign w:val="center"/>
          </w:tcPr>
          <w:p w:rsidR="001F38D5" w:rsidRPr="006E42C6" w:rsidRDefault="001F38D5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1131" w:type="dxa"/>
            <w:shd w:val="clear" w:color="auto" w:fill="AD142E"/>
            <w:vAlign w:val="center"/>
          </w:tcPr>
          <w:p w:rsidR="001F38D5" w:rsidRPr="006E42C6" w:rsidRDefault="001F38D5" w:rsidP="009E4DD2">
            <w:pPr>
              <w:pStyle w:val="Textbody"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eastAsia="es-CO"/>
              </w:rPr>
            </w:pPr>
            <w:r w:rsidRPr="006E42C6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</w:rPr>
              <w:t>Doctorado</w:t>
            </w:r>
          </w:p>
        </w:tc>
        <w:tc>
          <w:tcPr>
            <w:tcW w:w="270" w:type="dxa"/>
            <w:gridSpan w:val="2"/>
            <w:vAlign w:val="center"/>
          </w:tcPr>
          <w:p w:rsidR="001F38D5" w:rsidRPr="006E42C6" w:rsidRDefault="001F38D5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2054" w:type="dxa"/>
            <w:gridSpan w:val="4"/>
            <w:shd w:val="clear" w:color="auto" w:fill="AD142E"/>
            <w:vAlign w:val="center"/>
          </w:tcPr>
          <w:p w:rsidR="001F38D5" w:rsidRPr="006E42C6" w:rsidRDefault="004C3288" w:rsidP="004C3288">
            <w:pPr>
              <w:pStyle w:val="Textbody"/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eastAsia="es-CO"/>
              </w:rPr>
            </w:pPr>
            <w:r w:rsidRPr="006E42C6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</w:rPr>
              <w:t>Posdoctorado</w:t>
            </w:r>
          </w:p>
        </w:tc>
        <w:tc>
          <w:tcPr>
            <w:tcW w:w="493" w:type="dxa"/>
            <w:vAlign w:val="center"/>
          </w:tcPr>
          <w:p w:rsidR="001F38D5" w:rsidRPr="005D5028" w:rsidRDefault="001F38D5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 xml:space="preserve">Institución a la que </w:t>
            </w:r>
            <w:r w:rsidR="006E42C6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está</w:t>
            </w:r>
          </w:p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vinculado actualmente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1F38D5" w:rsidTr="00223689">
        <w:trPr>
          <w:trHeight w:val="255"/>
        </w:trPr>
        <w:tc>
          <w:tcPr>
            <w:tcW w:w="2830" w:type="dxa"/>
            <w:shd w:val="clear" w:color="auto" w:fill="AD142E"/>
          </w:tcPr>
          <w:p w:rsidR="001F38D5" w:rsidRPr="00FF787C" w:rsidRDefault="001F38D5" w:rsidP="00046993">
            <w:pPr>
              <w:pStyle w:val="Textbody"/>
              <w:widowControl/>
              <w:suppressAutoHyphens w:val="0"/>
              <w:autoSpaceDN/>
              <w:spacing w:after="0"/>
              <w:ind w:right="15"/>
              <w:contextualSpacing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</w:pPr>
            <w:r w:rsidRPr="00FF787C">
              <w:rPr>
                <w:rFonts w:ascii="Arial" w:eastAsia="Times New Roman" w:hAnsi="Arial" w:cs="Arial"/>
                <w:b/>
                <w:color w:val="FFFFFF" w:themeColor="background1"/>
                <w:kern w:val="1"/>
                <w:sz w:val="20"/>
                <w:szCs w:val="20"/>
                <w:lang w:val="es-CO" w:eastAsia="es-CO" w:bidi="ar-SA"/>
              </w:rPr>
              <w:t>Áreas de Interés</w:t>
            </w:r>
          </w:p>
        </w:tc>
        <w:tc>
          <w:tcPr>
            <w:tcW w:w="7235" w:type="dxa"/>
            <w:gridSpan w:val="13"/>
          </w:tcPr>
          <w:p w:rsidR="001F38D5" w:rsidRDefault="001F38D5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</w:tbl>
    <w:p w:rsidR="00A96D68" w:rsidRDefault="00A96D68" w:rsidP="00A96D68">
      <w:pPr>
        <w:pStyle w:val="Textbody"/>
        <w:widowControl/>
        <w:spacing w:after="0"/>
        <w:ind w:right="15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2978"/>
        <w:gridCol w:w="1984"/>
        <w:gridCol w:w="851"/>
        <w:gridCol w:w="992"/>
        <w:gridCol w:w="850"/>
        <w:gridCol w:w="851"/>
        <w:gridCol w:w="709"/>
        <w:gridCol w:w="850"/>
      </w:tblGrid>
      <w:tr w:rsidR="00DA4EC1" w:rsidRPr="004401CE" w:rsidTr="006E42C6">
        <w:tc>
          <w:tcPr>
            <w:tcW w:w="10065" w:type="dxa"/>
            <w:gridSpan w:val="8"/>
            <w:shd w:val="clear" w:color="auto" w:fill="AD142E"/>
          </w:tcPr>
          <w:p w:rsidR="00DA4EC1" w:rsidRPr="004401CE" w:rsidRDefault="00DA4EC1" w:rsidP="00515416">
            <w:pPr>
              <w:pStyle w:val="Textbody"/>
              <w:widowControl/>
              <w:numPr>
                <w:ilvl w:val="0"/>
                <w:numId w:val="28"/>
              </w:numPr>
              <w:suppressAutoHyphens w:val="0"/>
              <w:autoSpaceDN/>
              <w:spacing w:after="0"/>
              <w:ind w:right="15"/>
              <w:contextualSpacing/>
              <w:jc w:val="center"/>
              <w:textAlignment w:val="auto"/>
              <w:rPr>
                <w:rFonts w:ascii="Arial" w:hAnsi="Arial" w:cs="Arial"/>
                <w:b/>
                <w:kern w:val="1"/>
                <w:sz w:val="20"/>
                <w:szCs w:val="20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  <w:t>DATOS BÁSICOS DE LA EVALUACIÓN</w:t>
            </w:r>
          </w:p>
        </w:tc>
      </w:tr>
      <w:tr w:rsidR="00DA4EC1" w:rsidRPr="004401CE" w:rsidTr="00223689">
        <w:trPr>
          <w:trHeight w:val="284"/>
        </w:trPr>
        <w:tc>
          <w:tcPr>
            <w:tcW w:w="2978" w:type="dxa"/>
            <w:shd w:val="clear" w:color="auto" w:fill="auto"/>
            <w:vAlign w:val="center"/>
          </w:tcPr>
          <w:p w:rsidR="00DA4EC1" w:rsidRPr="004401CE" w:rsidRDefault="00DA4EC1" w:rsidP="00515416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0"/>
                <w:szCs w:val="20"/>
              </w:rPr>
            </w:pPr>
            <w:r>
              <w:rPr>
                <w:rFonts w:ascii="Arial" w:hAnsi="Arial" w:cs="Arial"/>
                <w:kern w:val="1"/>
                <w:sz w:val="20"/>
                <w:szCs w:val="20"/>
              </w:rPr>
              <w:t>Nombre del Producto</w:t>
            </w:r>
          </w:p>
        </w:tc>
        <w:tc>
          <w:tcPr>
            <w:tcW w:w="7087" w:type="dxa"/>
            <w:gridSpan w:val="7"/>
            <w:shd w:val="clear" w:color="auto" w:fill="auto"/>
            <w:vAlign w:val="center"/>
          </w:tcPr>
          <w:p w:rsidR="00DA4EC1" w:rsidRPr="004401CE" w:rsidRDefault="00DA4EC1" w:rsidP="00515416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0"/>
                <w:szCs w:val="20"/>
              </w:rPr>
            </w:pPr>
          </w:p>
        </w:tc>
      </w:tr>
      <w:tr w:rsidR="00DA4EC1" w:rsidRPr="004401CE" w:rsidTr="00223689">
        <w:trPr>
          <w:trHeight w:val="284"/>
        </w:trPr>
        <w:tc>
          <w:tcPr>
            <w:tcW w:w="2978" w:type="dxa"/>
            <w:shd w:val="clear" w:color="auto" w:fill="auto"/>
            <w:vAlign w:val="center"/>
          </w:tcPr>
          <w:p w:rsidR="00DA4EC1" w:rsidRPr="004401CE" w:rsidRDefault="00DA4EC1" w:rsidP="00515416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4401CE">
              <w:rPr>
                <w:rFonts w:ascii="Arial" w:hAnsi="Arial" w:cs="Arial"/>
                <w:kern w:val="1"/>
                <w:sz w:val="20"/>
                <w:szCs w:val="20"/>
              </w:rPr>
              <w:t>Nombre del Autor</w:t>
            </w:r>
            <w:r>
              <w:rPr>
                <w:rFonts w:ascii="Arial" w:hAnsi="Arial" w:cs="Arial"/>
                <w:kern w:val="1"/>
                <w:sz w:val="20"/>
                <w:szCs w:val="20"/>
              </w:rPr>
              <w:t xml:space="preserve"> (es)</w:t>
            </w:r>
          </w:p>
        </w:tc>
        <w:tc>
          <w:tcPr>
            <w:tcW w:w="7087" w:type="dxa"/>
            <w:gridSpan w:val="7"/>
            <w:shd w:val="clear" w:color="auto" w:fill="auto"/>
            <w:vAlign w:val="center"/>
          </w:tcPr>
          <w:p w:rsidR="00DA4EC1" w:rsidRPr="004401CE" w:rsidRDefault="00DA4EC1" w:rsidP="00515416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0"/>
                <w:szCs w:val="20"/>
              </w:rPr>
            </w:pPr>
          </w:p>
        </w:tc>
      </w:tr>
      <w:tr w:rsidR="00223689" w:rsidRPr="004401CE" w:rsidTr="00223689">
        <w:trPr>
          <w:trHeight w:val="284"/>
        </w:trPr>
        <w:tc>
          <w:tcPr>
            <w:tcW w:w="4962" w:type="dxa"/>
            <w:gridSpan w:val="2"/>
            <w:shd w:val="clear" w:color="auto" w:fill="auto"/>
            <w:vAlign w:val="center"/>
          </w:tcPr>
          <w:p w:rsidR="00223689" w:rsidRPr="00223689" w:rsidRDefault="00223689" w:rsidP="00223689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4401CE">
              <w:rPr>
                <w:rFonts w:ascii="Arial" w:hAnsi="Arial" w:cs="Arial"/>
                <w:kern w:val="1"/>
                <w:sz w:val="20"/>
                <w:szCs w:val="20"/>
              </w:rPr>
              <w:t>Fecha de la Evaluación</w:t>
            </w:r>
          </w:p>
        </w:tc>
        <w:tc>
          <w:tcPr>
            <w:tcW w:w="851" w:type="dxa"/>
            <w:shd w:val="clear" w:color="auto" w:fill="AD142E"/>
            <w:vAlign w:val="center"/>
          </w:tcPr>
          <w:p w:rsidR="00223689" w:rsidRPr="00223689" w:rsidRDefault="00223689" w:rsidP="0022368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</w:pPr>
            <w:r w:rsidRPr="00223689"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  <w:t>Día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23689" w:rsidRPr="004401CE" w:rsidRDefault="00223689" w:rsidP="00223689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D142E"/>
          </w:tcPr>
          <w:p w:rsidR="00223689" w:rsidRPr="00223689" w:rsidRDefault="00223689" w:rsidP="0022368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</w:pPr>
            <w:r w:rsidRPr="00223689"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  <w:t>Mes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23689" w:rsidRPr="004401CE" w:rsidRDefault="00223689" w:rsidP="00223689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D142E"/>
          </w:tcPr>
          <w:p w:rsidR="00223689" w:rsidRPr="00223689" w:rsidRDefault="00223689" w:rsidP="0022368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</w:pPr>
            <w:r w:rsidRPr="00223689">
              <w:rPr>
                <w:rFonts w:ascii="Arial" w:hAnsi="Arial" w:cs="Arial"/>
                <w:b/>
                <w:color w:val="FFFFFF" w:themeColor="background1"/>
                <w:kern w:val="1"/>
                <w:sz w:val="20"/>
                <w:szCs w:val="20"/>
              </w:rPr>
              <w:t>Año</w:t>
            </w:r>
          </w:p>
        </w:tc>
        <w:tc>
          <w:tcPr>
            <w:tcW w:w="850" w:type="dxa"/>
            <w:shd w:val="clear" w:color="auto" w:fill="auto"/>
          </w:tcPr>
          <w:p w:rsidR="00223689" w:rsidRPr="004401CE" w:rsidRDefault="00223689" w:rsidP="0022368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0"/>
                <w:szCs w:val="20"/>
              </w:rPr>
            </w:pPr>
          </w:p>
        </w:tc>
      </w:tr>
    </w:tbl>
    <w:p w:rsidR="00DA4EC1" w:rsidRDefault="00DA4EC1" w:rsidP="0064686F">
      <w:pPr>
        <w:pStyle w:val="Textbody"/>
        <w:widowControl/>
        <w:spacing w:after="0"/>
        <w:ind w:left="-426" w:right="15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</w:p>
    <w:p w:rsidR="007B1963" w:rsidRPr="007B1963" w:rsidRDefault="00157B4E" w:rsidP="00223689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 xml:space="preserve">3. </w:t>
      </w:r>
      <w:r w:rsidR="007B1963" w:rsidRPr="007B1963"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>CONFIDENCIALIDAD</w:t>
      </w:r>
    </w:p>
    <w:p w:rsidR="007B1963" w:rsidRDefault="007B1963" w:rsidP="00223689">
      <w:pPr>
        <w:pStyle w:val="Standard"/>
        <w:ind w:left="-284" w:right="-143"/>
        <w:jc w:val="both"/>
        <w:rPr>
          <w:rFonts w:ascii="Arial" w:hAnsi="Arial" w:cs="Arial"/>
          <w:bCs/>
          <w:sz w:val="22"/>
          <w:szCs w:val="22"/>
        </w:rPr>
      </w:pPr>
    </w:p>
    <w:p w:rsidR="007B1963" w:rsidRDefault="007B1963" w:rsidP="00223689">
      <w:pPr>
        <w:pStyle w:val="Standard"/>
        <w:ind w:left="-284" w:right="-143"/>
        <w:jc w:val="both"/>
        <w:rPr>
          <w:rFonts w:ascii="Arial" w:hAnsi="Arial" w:cs="Arial"/>
          <w:bCs/>
          <w:sz w:val="22"/>
          <w:szCs w:val="22"/>
        </w:rPr>
      </w:pPr>
      <w:r w:rsidRPr="007B1963">
        <w:rPr>
          <w:rFonts w:ascii="Arial" w:hAnsi="Arial" w:cs="Arial"/>
          <w:bCs/>
          <w:sz w:val="22"/>
          <w:szCs w:val="22"/>
        </w:rPr>
        <w:t xml:space="preserve">En aras de garantizar la transparencia en el proceso de evaluación, La Universidad Surcolombiana se reserva </w:t>
      </w:r>
      <w:r w:rsidR="00F26A94">
        <w:rPr>
          <w:rFonts w:ascii="Arial" w:hAnsi="Arial" w:cs="Arial"/>
          <w:bCs/>
          <w:sz w:val="22"/>
          <w:szCs w:val="22"/>
        </w:rPr>
        <w:t>l</w:t>
      </w:r>
      <w:r w:rsidRPr="007B1963">
        <w:rPr>
          <w:rFonts w:ascii="Arial" w:hAnsi="Arial" w:cs="Arial"/>
          <w:bCs/>
          <w:sz w:val="22"/>
          <w:szCs w:val="22"/>
        </w:rPr>
        <w:t>os nombres de los evaluadores, en ningún caso se dará a conocer a los autores o personas ajenas a la Universidad.</w:t>
      </w:r>
    </w:p>
    <w:p w:rsidR="00E03553" w:rsidRPr="007B1963" w:rsidRDefault="00E03553" w:rsidP="00223689">
      <w:pPr>
        <w:pStyle w:val="Standard"/>
        <w:ind w:left="-284" w:right="-143"/>
        <w:jc w:val="both"/>
        <w:rPr>
          <w:rFonts w:ascii="Arial" w:hAnsi="Arial" w:cs="Arial"/>
          <w:bCs/>
          <w:sz w:val="22"/>
          <w:szCs w:val="22"/>
        </w:rPr>
      </w:pPr>
    </w:p>
    <w:p w:rsidR="006B0A5F" w:rsidRDefault="00157B4E" w:rsidP="006B0A5F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 xml:space="preserve">4. </w:t>
      </w:r>
      <w:r w:rsidR="00E03553"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>INSTRUCCIONES</w:t>
      </w:r>
    </w:p>
    <w:p w:rsidR="006B0A5F" w:rsidRDefault="006B0A5F" w:rsidP="006B0A5F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</w:p>
    <w:p w:rsidR="006B0A5F" w:rsidRDefault="00E03553" w:rsidP="006B0A5F">
      <w:pPr>
        <w:pStyle w:val="Textbody"/>
        <w:widowControl/>
        <w:numPr>
          <w:ilvl w:val="0"/>
          <w:numId w:val="31"/>
        </w:numPr>
        <w:spacing w:after="0"/>
        <w:ind w:left="0" w:right="-143" w:hanging="284"/>
        <w:contextualSpacing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2D72E7">
        <w:rPr>
          <w:rFonts w:ascii="Arial" w:hAnsi="Arial" w:cs="Arial"/>
          <w:b/>
          <w:bCs/>
          <w:sz w:val="22"/>
          <w:szCs w:val="22"/>
        </w:rPr>
        <w:t>No a mano</w:t>
      </w:r>
      <w:r>
        <w:rPr>
          <w:rFonts w:ascii="Arial" w:hAnsi="Arial" w:cs="Arial"/>
          <w:bCs/>
          <w:sz w:val="22"/>
          <w:szCs w:val="22"/>
        </w:rPr>
        <w:t>.</w:t>
      </w:r>
    </w:p>
    <w:p w:rsidR="005725FF" w:rsidRPr="0076766B" w:rsidRDefault="00E03553" w:rsidP="005725FF">
      <w:pPr>
        <w:pStyle w:val="Textbody"/>
        <w:widowControl/>
        <w:numPr>
          <w:ilvl w:val="0"/>
          <w:numId w:val="31"/>
        </w:numPr>
        <w:spacing w:after="0"/>
        <w:ind w:left="0" w:right="-143" w:hanging="284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 w:rsidRPr="0076766B"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:rsidR="005725FF" w:rsidRPr="0076766B" w:rsidRDefault="005725FF" w:rsidP="005725FF">
      <w:pPr>
        <w:pStyle w:val="Textbody"/>
        <w:widowControl/>
        <w:numPr>
          <w:ilvl w:val="0"/>
          <w:numId w:val="31"/>
        </w:numPr>
        <w:spacing w:after="0"/>
        <w:ind w:left="0" w:right="-143" w:hanging="284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 w:rsidRPr="0076766B">
        <w:rPr>
          <w:rFonts w:ascii="Arial" w:hAnsi="Arial" w:cs="Arial"/>
          <w:bCs/>
          <w:sz w:val="22"/>
          <w:szCs w:val="22"/>
        </w:rPr>
        <w:t xml:space="preserve">Diligenciado el formato, favor remitirlo a la Vicerrectoría de Investigación y Proyección Social, al correo electrónico </w:t>
      </w:r>
      <w:r w:rsidRPr="0076766B">
        <w:fldChar w:fldCharType="begin"/>
      </w:r>
      <w:r w:rsidRPr="0076766B">
        <w:instrText xml:space="preserve"> HYPERLINK "mailto:comiteasignacionpuntaje@usco.edu.co" </w:instrText>
      </w:r>
      <w:r w:rsidRPr="0076766B">
        <w:fldChar w:fldCharType="separate"/>
      </w:r>
      <w:r w:rsidRPr="0076766B">
        <w:rPr>
          <w:rStyle w:val="Hipervnculo"/>
          <w:rFonts w:ascii="Arial" w:hAnsi="Arial" w:cs="Arial"/>
          <w:bCs/>
          <w:sz w:val="22"/>
          <w:szCs w:val="22"/>
        </w:rPr>
        <w:t>comiteasignacionpuntaje@usco.edu.co</w:t>
      </w:r>
      <w:r w:rsidRPr="0076766B">
        <w:rPr>
          <w:rStyle w:val="Hipervnculo"/>
          <w:rFonts w:ascii="Arial" w:hAnsi="Arial" w:cs="Arial"/>
          <w:bCs/>
          <w:sz w:val="22"/>
          <w:szCs w:val="22"/>
        </w:rPr>
        <w:fldChar w:fldCharType="end"/>
      </w:r>
      <w:r w:rsidRPr="0076766B">
        <w:rPr>
          <w:rFonts w:ascii="Arial" w:hAnsi="Arial" w:cs="Arial"/>
          <w:bCs/>
          <w:sz w:val="22"/>
          <w:szCs w:val="22"/>
        </w:rPr>
        <w:t>.</w:t>
      </w:r>
    </w:p>
    <w:p w:rsidR="005725FF" w:rsidRPr="0076766B" w:rsidRDefault="005725FF" w:rsidP="005725FF">
      <w:pPr>
        <w:pStyle w:val="Textbody"/>
        <w:widowControl/>
        <w:numPr>
          <w:ilvl w:val="0"/>
          <w:numId w:val="31"/>
        </w:numPr>
        <w:spacing w:after="0"/>
        <w:ind w:left="0" w:right="-143" w:hanging="284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 w:rsidRPr="0076766B">
        <w:rPr>
          <w:rFonts w:ascii="Arial" w:hAnsi="Arial" w:cs="Arial"/>
          <w:bCs/>
          <w:sz w:val="22"/>
          <w:szCs w:val="22"/>
        </w:rPr>
        <w:t>El plazo máximo para la entrega de evaluación, será de quince (15) días hábiles, contados a partir de la recepción del material a evaluar. De no poder cumplir con el plazo estipulado, se solicita informar al correo citado.</w:t>
      </w:r>
    </w:p>
    <w:p w:rsidR="00DA4EC1" w:rsidRPr="0076766B" w:rsidRDefault="00DA4EC1" w:rsidP="00223689">
      <w:pPr>
        <w:pStyle w:val="Standard"/>
        <w:ind w:left="-284" w:right="-143"/>
        <w:jc w:val="both"/>
        <w:rPr>
          <w:rFonts w:ascii="Arial" w:hAnsi="Arial" w:cs="Arial"/>
          <w:b/>
          <w:kern w:val="1"/>
          <w:sz w:val="20"/>
          <w:szCs w:val="20"/>
          <w:lang w:eastAsia="es-CO" w:bidi="ar-SA"/>
        </w:rPr>
      </w:pPr>
    </w:p>
    <w:p w:rsidR="00A96D68" w:rsidRDefault="00157B4E" w:rsidP="00223689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  <w:r w:rsidRPr="0076766B"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 xml:space="preserve">5. </w:t>
      </w:r>
      <w:r w:rsidR="007B742D" w:rsidRPr="0076766B"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  <w:t>EVALUACIÓN DE SOFTWARE</w:t>
      </w:r>
    </w:p>
    <w:p w:rsidR="00FA64FB" w:rsidRDefault="00FA64FB" w:rsidP="00223689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b/>
          <w:kern w:val="1"/>
          <w:sz w:val="20"/>
          <w:szCs w:val="20"/>
          <w:lang w:val="es-CO" w:eastAsia="es-CO" w:bidi="ar-SA"/>
        </w:rPr>
      </w:pPr>
    </w:p>
    <w:p w:rsidR="00FA64FB" w:rsidRPr="00CF3D8D" w:rsidRDefault="00FA64FB" w:rsidP="00223689">
      <w:pPr>
        <w:pStyle w:val="Textbody"/>
        <w:widowControl/>
        <w:spacing w:after="0"/>
        <w:ind w:left="-284" w:right="-143"/>
        <w:contextualSpacing/>
        <w:jc w:val="both"/>
        <w:rPr>
          <w:rFonts w:ascii="Arial" w:hAnsi="Arial" w:cs="Arial"/>
          <w:kern w:val="1"/>
          <w:sz w:val="22"/>
          <w:szCs w:val="22"/>
          <w:lang w:val="es-CO" w:eastAsia="es-CO" w:bidi="ar-SA"/>
        </w:rPr>
      </w:pPr>
      <w:r w:rsidRPr="00CF3D8D">
        <w:rPr>
          <w:rFonts w:ascii="Arial" w:hAnsi="Arial" w:cs="Arial"/>
          <w:kern w:val="1"/>
          <w:sz w:val="22"/>
          <w:szCs w:val="22"/>
          <w:lang w:val="es-CO" w:eastAsia="es-CO" w:bidi="ar-SA"/>
        </w:rPr>
        <w:t>De conformidad con lo dispuesto en el literal K, artículo 10, del Decreto 1279 de 2002, por software puede asignar hasta quince (15) puntos.</w:t>
      </w:r>
    </w:p>
    <w:p w:rsidR="00546943" w:rsidRDefault="00546943" w:rsidP="00223689">
      <w:pPr>
        <w:ind w:left="-284" w:right="-143"/>
        <w:contextualSpacing/>
        <w:rPr>
          <w:rFonts w:ascii="Arial" w:hAnsi="Arial" w:cs="Arial"/>
          <w:sz w:val="20"/>
          <w:szCs w:val="18"/>
        </w:rPr>
      </w:pPr>
    </w:p>
    <w:p w:rsidR="007B742D" w:rsidRPr="00CF3D8D" w:rsidRDefault="000C50B9" w:rsidP="00223689">
      <w:pPr>
        <w:ind w:left="-284" w:right="-143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que con una (X) y fundamente su respuesta </w:t>
      </w:r>
      <w:r w:rsidR="0077257D" w:rsidRPr="00CF3D8D">
        <w:rPr>
          <w:rFonts w:ascii="Arial" w:hAnsi="Arial" w:cs="Arial"/>
          <w:sz w:val="22"/>
          <w:szCs w:val="22"/>
        </w:rPr>
        <w:t>sobre los siguientes aspectos:</w:t>
      </w:r>
    </w:p>
    <w:p w:rsidR="0099142D" w:rsidRDefault="0099142D" w:rsidP="0064686F">
      <w:pPr>
        <w:ind w:left="-426" w:right="-71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8532"/>
        <w:gridCol w:w="704"/>
        <w:gridCol w:w="829"/>
      </w:tblGrid>
      <w:tr w:rsidR="0099142D" w:rsidTr="006B0A5F">
        <w:tc>
          <w:tcPr>
            <w:tcW w:w="8532" w:type="dxa"/>
          </w:tcPr>
          <w:p w:rsidR="0099142D" w:rsidRDefault="0099142D" w:rsidP="00B734F8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  <w:r w:rsidRPr="002712D1">
              <w:rPr>
                <w:rFonts w:ascii="Arial" w:hAnsi="Arial" w:cs="Arial"/>
                <w:sz w:val="20"/>
                <w:szCs w:val="20"/>
              </w:rPr>
              <w:t>¿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2712D1">
              <w:rPr>
                <w:rFonts w:ascii="Arial" w:hAnsi="Arial" w:cs="Arial"/>
                <w:sz w:val="20"/>
                <w:szCs w:val="20"/>
              </w:rPr>
              <w:t>l producto (software) es de fácil instalación y/o acceso?</w:t>
            </w:r>
          </w:p>
        </w:tc>
        <w:tc>
          <w:tcPr>
            <w:tcW w:w="704" w:type="dxa"/>
            <w:shd w:val="clear" w:color="auto" w:fill="AD142E"/>
            <w:vAlign w:val="center"/>
          </w:tcPr>
          <w:p w:rsidR="0099142D" w:rsidRPr="00FF787C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829" w:type="dxa"/>
            <w:shd w:val="clear" w:color="auto" w:fill="AD142E"/>
            <w:vAlign w:val="center"/>
          </w:tcPr>
          <w:p w:rsidR="0099142D" w:rsidRPr="00FF787C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99142D" w:rsidTr="006B0A5F">
        <w:tc>
          <w:tcPr>
            <w:tcW w:w="8532" w:type="dxa"/>
          </w:tcPr>
          <w:p w:rsidR="0099142D" w:rsidRPr="003E1A1C" w:rsidRDefault="0099142D" w:rsidP="00B734F8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704" w:type="dxa"/>
          </w:tcPr>
          <w:p w:rsidR="0099142D" w:rsidRDefault="0099142D" w:rsidP="00B734F8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829" w:type="dxa"/>
          </w:tcPr>
          <w:p w:rsidR="0099142D" w:rsidRDefault="0099142D" w:rsidP="00B734F8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9545E8" w:rsidRDefault="009545E8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FF787C" w:rsidRDefault="00FF787C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8535"/>
        <w:gridCol w:w="708"/>
        <w:gridCol w:w="822"/>
      </w:tblGrid>
      <w:tr w:rsidR="00D2732E" w:rsidTr="005725FF">
        <w:tc>
          <w:tcPr>
            <w:tcW w:w="8535" w:type="dxa"/>
          </w:tcPr>
          <w:p w:rsidR="00D2732E" w:rsidRDefault="000C50B9" w:rsidP="00D57593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E1A1C">
              <w:rPr>
                <w:rFonts w:ascii="Arial" w:hAnsi="Arial" w:cs="Arial"/>
                <w:sz w:val="20"/>
                <w:szCs w:val="20"/>
              </w:rPr>
              <w:t>¿Considera que el producto ante usted presentado cumple con los requisitos para ser catalogado</w:t>
            </w:r>
            <w:r w:rsidR="00D57593">
              <w:rPr>
                <w:rFonts w:ascii="Arial" w:hAnsi="Arial" w:cs="Arial"/>
                <w:sz w:val="20"/>
                <w:szCs w:val="20"/>
              </w:rPr>
              <w:t xml:space="preserve"> como </w:t>
            </w:r>
            <w:r w:rsidRPr="003E1A1C">
              <w:rPr>
                <w:rFonts w:ascii="Arial" w:hAnsi="Arial" w:cs="Arial"/>
                <w:sz w:val="20"/>
                <w:szCs w:val="20"/>
              </w:rPr>
              <w:t>software?</w:t>
            </w:r>
          </w:p>
        </w:tc>
        <w:tc>
          <w:tcPr>
            <w:tcW w:w="708" w:type="dxa"/>
            <w:shd w:val="clear" w:color="auto" w:fill="AD142E"/>
            <w:vAlign w:val="center"/>
          </w:tcPr>
          <w:p w:rsidR="00D2732E" w:rsidRPr="00FF787C" w:rsidRDefault="0035738C" w:rsidP="000C50B9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822" w:type="dxa"/>
            <w:shd w:val="clear" w:color="auto" w:fill="AD142E"/>
            <w:vAlign w:val="center"/>
          </w:tcPr>
          <w:p w:rsidR="00D2732E" w:rsidRPr="00FF787C" w:rsidRDefault="0035738C" w:rsidP="000C50B9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D2732E" w:rsidTr="005725FF">
        <w:tc>
          <w:tcPr>
            <w:tcW w:w="8535" w:type="dxa"/>
          </w:tcPr>
          <w:p w:rsidR="00D2732E" w:rsidRPr="003E1A1C" w:rsidRDefault="00FB5952" w:rsidP="00D2732E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708" w:type="dxa"/>
          </w:tcPr>
          <w:p w:rsidR="00D2732E" w:rsidRDefault="00D2732E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822" w:type="dxa"/>
          </w:tcPr>
          <w:p w:rsidR="00D2732E" w:rsidRDefault="00D2732E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7B742D" w:rsidRDefault="007B742D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8946"/>
        <w:gridCol w:w="552"/>
        <w:gridCol w:w="567"/>
      </w:tblGrid>
      <w:tr w:rsidR="00DF22A9" w:rsidTr="006B0A5F">
        <w:tc>
          <w:tcPr>
            <w:tcW w:w="8946" w:type="dxa"/>
          </w:tcPr>
          <w:p w:rsidR="00DF22A9" w:rsidRDefault="006B0A5F" w:rsidP="00846674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¿El producto (software) utiliza adecuadamente los recursos de hardware (RAM, Almacenamiento,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Procesamiento)?</w:t>
            </w:r>
            <w:r w:rsidR="00D575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2" w:type="dxa"/>
            <w:shd w:val="clear" w:color="auto" w:fill="AD142E"/>
            <w:vAlign w:val="center"/>
          </w:tcPr>
          <w:p w:rsidR="00DF22A9" w:rsidRPr="00FF787C" w:rsidRDefault="0064224B" w:rsidP="00985FEB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SI</w:t>
            </w:r>
          </w:p>
        </w:tc>
        <w:tc>
          <w:tcPr>
            <w:tcW w:w="567" w:type="dxa"/>
            <w:shd w:val="clear" w:color="auto" w:fill="AD142E"/>
            <w:vAlign w:val="center"/>
          </w:tcPr>
          <w:p w:rsidR="00DF22A9" w:rsidRPr="00FF787C" w:rsidRDefault="0064224B" w:rsidP="00985FEB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DF22A9" w:rsidTr="006B0A5F">
        <w:tc>
          <w:tcPr>
            <w:tcW w:w="8946" w:type="dxa"/>
          </w:tcPr>
          <w:p w:rsidR="00DF22A9" w:rsidRPr="003E1A1C" w:rsidRDefault="00FB5952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lastRenderedPageBreak/>
              <w:t>Fundamente</w:t>
            </w:r>
          </w:p>
        </w:tc>
        <w:tc>
          <w:tcPr>
            <w:tcW w:w="552" w:type="dxa"/>
          </w:tcPr>
          <w:p w:rsidR="00DF22A9" w:rsidRDefault="00DF22A9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567" w:type="dxa"/>
          </w:tcPr>
          <w:p w:rsidR="00DF22A9" w:rsidRDefault="00DF22A9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DF22A9" w:rsidRDefault="00DF22A9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8960"/>
        <w:gridCol w:w="538"/>
        <w:gridCol w:w="567"/>
      </w:tblGrid>
      <w:tr w:rsidR="003E1A1C" w:rsidTr="006B0A5F">
        <w:tc>
          <w:tcPr>
            <w:tcW w:w="8960" w:type="dxa"/>
          </w:tcPr>
          <w:p w:rsidR="003E1A1C" w:rsidRDefault="00985FEB" w:rsidP="00847ED9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E1A1C">
              <w:rPr>
                <w:rFonts w:ascii="Arial" w:hAnsi="Arial" w:cs="Arial"/>
                <w:sz w:val="20"/>
                <w:szCs w:val="20"/>
              </w:rPr>
              <w:t>¿</w:t>
            </w:r>
            <w:r w:rsidR="00847ED9">
              <w:rPr>
                <w:rFonts w:ascii="Arial" w:hAnsi="Arial" w:cs="Arial"/>
                <w:sz w:val="20"/>
                <w:szCs w:val="20"/>
              </w:rPr>
              <w:t>El funcionamiento del</w:t>
            </w:r>
            <w:r w:rsidRPr="003E1A1C">
              <w:rPr>
                <w:rFonts w:ascii="Arial" w:hAnsi="Arial" w:cs="Arial"/>
                <w:sz w:val="20"/>
                <w:szCs w:val="20"/>
              </w:rPr>
              <w:t xml:space="preserve"> software </w:t>
            </w:r>
            <w:r w:rsidR="00847ED9">
              <w:rPr>
                <w:rFonts w:ascii="Arial" w:hAnsi="Arial" w:cs="Arial"/>
                <w:sz w:val="20"/>
                <w:szCs w:val="20"/>
              </w:rPr>
              <w:t>obedece a las especificaciones</w:t>
            </w:r>
            <w:r w:rsidR="00A07A5D">
              <w:rPr>
                <w:rFonts w:ascii="Arial" w:hAnsi="Arial" w:cs="Arial"/>
                <w:sz w:val="20"/>
                <w:szCs w:val="20"/>
              </w:rPr>
              <w:t xml:space="preserve"> y/</w:t>
            </w:r>
            <w:proofErr w:type="spellStart"/>
            <w:r w:rsidR="00A07A5D">
              <w:rPr>
                <w:rFonts w:ascii="Arial" w:hAnsi="Arial" w:cs="Arial"/>
                <w:sz w:val="20"/>
                <w:szCs w:val="20"/>
              </w:rPr>
              <w:t>o</w:t>
            </w:r>
            <w:proofErr w:type="spellEnd"/>
            <w:r w:rsidR="00A07A5D">
              <w:rPr>
                <w:rFonts w:ascii="Arial" w:hAnsi="Arial" w:cs="Arial"/>
                <w:sz w:val="20"/>
                <w:szCs w:val="20"/>
              </w:rPr>
              <w:t xml:space="preserve"> objeto de desarrollo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538" w:type="dxa"/>
            <w:shd w:val="clear" w:color="auto" w:fill="AD142E"/>
            <w:vAlign w:val="center"/>
          </w:tcPr>
          <w:p w:rsidR="003E1A1C" w:rsidRPr="00FF787C" w:rsidRDefault="0084027E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567" w:type="dxa"/>
            <w:shd w:val="clear" w:color="auto" w:fill="AD142E"/>
            <w:vAlign w:val="center"/>
          </w:tcPr>
          <w:p w:rsidR="003E1A1C" w:rsidRPr="00FF787C" w:rsidRDefault="0084027E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3E1A1C" w:rsidTr="006B0A5F">
        <w:tc>
          <w:tcPr>
            <w:tcW w:w="8960" w:type="dxa"/>
          </w:tcPr>
          <w:p w:rsidR="003E1A1C" w:rsidRPr="003E1A1C" w:rsidRDefault="00FB5952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538" w:type="dxa"/>
          </w:tcPr>
          <w:p w:rsidR="003E1A1C" w:rsidRDefault="003E1A1C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567" w:type="dxa"/>
          </w:tcPr>
          <w:p w:rsidR="003E1A1C" w:rsidRDefault="003E1A1C" w:rsidP="00D42FE1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A07F9D" w:rsidRDefault="00A07F9D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8888"/>
        <w:gridCol w:w="557"/>
        <w:gridCol w:w="620"/>
      </w:tblGrid>
      <w:tr w:rsidR="00C67158" w:rsidTr="006B0A5F">
        <w:tc>
          <w:tcPr>
            <w:tcW w:w="8888" w:type="dxa"/>
          </w:tcPr>
          <w:p w:rsidR="00C67158" w:rsidRDefault="00F819C7" w:rsidP="0081352A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C67158">
              <w:rPr>
                <w:rFonts w:ascii="Arial" w:hAnsi="Arial" w:cs="Arial"/>
                <w:sz w:val="20"/>
                <w:szCs w:val="20"/>
              </w:rPr>
              <w:t>¿</w:t>
            </w:r>
            <w:r w:rsidR="0081352A">
              <w:rPr>
                <w:rFonts w:ascii="Arial" w:hAnsi="Arial" w:cs="Arial"/>
                <w:sz w:val="20"/>
                <w:szCs w:val="20"/>
              </w:rPr>
              <w:t>E</w:t>
            </w:r>
            <w:r w:rsidRPr="00C67158">
              <w:rPr>
                <w:rFonts w:ascii="Arial" w:hAnsi="Arial" w:cs="Arial"/>
                <w:sz w:val="20"/>
                <w:szCs w:val="20"/>
              </w:rPr>
              <w:t>l producto (software) es de fáci</w:t>
            </w:r>
            <w:r w:rsidR="008C0AD1">
              <w:rPr>
                <w:rFonts w:ascii="Arial" w:hAnsi="Arial" w:cs="Arial"/>
                <w:sz w:val="20"/>
                <w:szCs w:val="20"/>
              </w:rPr>
              <w:t>l navegabilidad y/o utilización desde el punto de vista del usuario final?</w:t>
            </w:r>
          </w:p>
        </w:tc>
        <w:tc>
          <w:tcPr>
            <w:tcW w:w="557" w:type="dxa"/>
            <w:shd w:val="clear" w:color="auto" w:fill="AD142E"/>
            <w:vAlign w:val="center"/>
          </w:tcPr>
          <w:p w:rsidR="00C67158" w:rsidRPr="00FF787C" w:rsidRDefault="0084027E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620" w:type="dxa"/>
            <w:shd w:val="clear" w:color="auto" w:fill="AD142E"/>
            <w:vAlign w:val="center"/>
          </w:tcPr>
          <w:p w:rsidR="00C67158" w:rsidRPr="00FF787C" w:rsidRDefault="0084027E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C67158" w:rsidTr="006B0A5F">
        <w:tc>
          <w:tcPr>
            <w:tcW w:w="8888" w:type="dxa"/>
          </w:tcPr>
          <w:p w:rsidR="00C67158" w:rsidRPr="003E1A1C" w:rsidRDefault="00FB5952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557" w:type="dxa"/>
          </w:tcPr>
          <w:p w:rsidR="00C67158" w:rsidRDefault="00C67158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620" w:type="dxa"/>
          </w:tcPr>
          <w:p w:rsidR="00C67158" w:rsidRDefault="00C67158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A07F9D" w:rsidRDefault="00A07F9D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8960"/>
        <w:gridCol w:w="559"/>
        <w:gridCol w:w="546"/>
      </w:tblGrid>
      <w:tr w:rsidR="008C0AD1" w:rsidRPr="00FD5518" w:rsidTr="006B0A5F">
        <w:tc>
          <w:tcPr>
            <w:tcW w:w="8960" w:type="dxa"/>
          </w:tcPr>
          <w:p w:rsidR="008C0AD1" w:rsidRDefault="008C0AD1" w:rsidP="008C0AD1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C67158">
              <w:rPr>
                <w:rFonts w:ascii="Arial" w:hAnsi="Arial" w:cs="Arial"/>
                <w:sz w:val="20"/>
                <w:szCs w:val="20"/>
              </w:rPr>
              <w:t>¿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C67158">
              <w:rPr>
                <w:rFonts w:ascii="Arial" w:hAnsi="Arial" w:cs="Arial"/>
                <w:sz w:val="20"/>
                <w:szCs w:val="20"/>
              </w:rPr>
              <w:t xml:space="preserve">l producto (software) </w:t>
            </w:r>
            <w:r>
              <w:rPr>
                <w:rFonts w:ascii="Arial" w:hAnsi="Arial" w:cs="Arial"/>
                <w:sz w:val="20"/>
                <w:szCs w:val="20"/>
              </w:rPr>
              <w:t>corresponde a una herramienta nueva para la solución del tipo de problemas que resuelve o bien el producto mejora de manera considerable la funcionalidad de herramientas similares?</w:t>
            </w:r>
          </w:p>
        </w:tc>
        <w:tc>
          <w:tcPr>
            <w:tcW w:w="559" w:type="dxa"/>
            <w:shd w:val="clear" w:color="auto" w:fill="AD142E"/>
            <w:vAlign w:val="center"/>
          </w:tcPr>
          <w:p w:rsidR="008C0AD1" w:rsidRPr="00FF787C" w:rsidRDefault="008C0AD1" w:rsidP="008C0AD1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546" w:type="dxa"/>
            <w:shd w:val="clear" w:color="auto" w:fill="AD142E"/>
            <w:vAlign w:val="center"/>
          </w:tcPr>
          <w:p w:rsidR="008C0AD1" w:rsidRPr="00FF787C" w:rsidRDefault="008C0AD1" w:rsidP="008C0AD1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8C0AD1" w:rsidTr="006B0A5F">
        <w:tc>
          <w:tcPr>
            <w:tcW w:w="8960" w:type="dxa"/>
          </w:tcPr>
          <w:p w:rsidR="008C0AD1" w:rsidRPr="003E1A1C" w:rsidRDefault="008C0AD1" w:rsidP="007041BE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559" w:type="dxa"/>
          </w:tcPr>
          <w:p w:rsidR="008C0AD1" w:rsidRDefault="008C0AD1" w:rsidP="007041BE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546" w:type="dxa"/>
          </w:tcPr>
          <w:p w:rsidR="008C0AD1" w:rsidRDefault="008C0AD1" w:rsidP="007041BE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8C0AD1" w:rsidRDefault="008C0AD1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6380"/>
        <w:gridCol w:w="992"/>
        <w:gridCol w:w="1134"/>
        <w:gridCol w:w="1559"/>
      </w:tblGrid>
      <w:tr w:rsidR="0084027E" w:rsidTr="006B0A5F">
        <w:tc>
          <w:tcPr>
            <w:tcW w:w="6380" w:type="dxa"/>
          </w:tcPr>
          <w:p w:rsidR="0084027E" w:rsidRDefault="00945BF0" w:rsidP="009A054F">
            <w:pPr>
              <w:pStyle w:val="Standard"/>
              <w:jc w:val="both"/>
              <w:rPr>
                <w:rFonts w:ascii="Arial" w:hAnsi="Arial" w:cs="Arial"/>
              </w:rPr>
            </w:pPr>
            <w:r w:rsidRPr="004F2305">
              <w:rPr>
                <w:rFonts w:ascii="Arial" w:hAnsi="Arial" w:cs="Arial"/>
                <w:sz w:val="20"/>
                <w:szCs w:val="20"/>
              </w:rPr>
              <w:t>¿</w:t>
            </w:r>
            <w:r w:rsidR="009A054F">
              <w:rPr>
                <w:rFonts w:ascii="Arial" w:hAnsi="Arial" w:cs="Arial"/>
                <w:sz w:val="20"/>
                <w:szCs w:val="20"/>
              </w:rPr>
              <w:t xml:space="preserve">Cual </w:t>
            </w:r>
            <w:r>
              <w:rPr>
                <w:rFonts w:ascii="Arial" w:hAnsi="Arial" w:cs="Arial"/>
                <w:sz w:val="20"/>
                <w:szCs w:val="20"/>
              </w:rPr>
              <w:t xml:space="preserve">seria el </w:t>
            </w:r>
            <w:r w:rsidRPr="004F2305">
              <w:rPr>
                <w:rFonts w:ascii="Arial" w:hAnsi="Arial" w:cs="Arial"/>
                <w:sz w:val="20"/>
                <w:szCs w:val="20"/>
              </w:rPr>
              <w:t>ámbito</w:t>
            </w:r>
            <w:r>
              <w:rPr>
                <w:rFonts w:ascii="Arial" w:hAnsi="Arial" w:cs="Arial"/>
                <w:sz w:val="20"/>
                <w:szCs w:val="20"/>
              </w:rPr>
              <w:t xml:space="preserve"> de impacto</w:t>
            </w:r>
            <w:r w:rsidR="009A054F">
              <w:rPr>
                <w:rFonts w:ascii="Arial" w:hAnsi="Arial" w:cs="Arial"/>
                <w:sz w:val="20"/>
                <w:szCs w:val="20"/>
              </w:rPr>
              <w:t xml:space="preserve"> del producto </w:t>
            </w:r>
            <w:r w:rsidR="009A054F" w:rsidRPr="00C67158">
              <w:rPr>
                <w:rFonts w:ascii="Arial" w:hAnsi="Arial" w:cs="Arial"/>
                <w:sz w:val="20"/>
                <w:szCs w:val="20"/>
              </w:rPr>
              <w:t>(software)</w:t>
            </w:r>
            <w:r w:rsidRPr="004F2305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92" w:type="dxa"/>
            <w:shd w:val="clear" w:color="auto" w:fill="AD142E"/>
            <w:vAlign w:val="center"/>
          </w:tcPr>
          <w:p w:rsidR="0084027E" w:rsidRPr="00FF787C" w:rsidRDefault="0084027E" w:rsidP="009C4916">
            <w:pPr>
              <w:pStyle w:val="Standard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gional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84027E" w:rsidRPr="00FF787C" w:rsidRDefault="0084027E" w:rsidP="009C4916">
            <w:pPr>
              <w:pStyle w:val="Standard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cional</w:t>
            </w:r>
          </w:p>
        </w:tc>
        <w:tc>
          <w:tcPr>
            <w:tcW w:w="1559" w:type="dxa"/>
            <w:shd w:val="clear" w:color="auto" w:fill="AD142E"/>
            <w:vAlign w:val="center"/>
          </w:tcPr>
          <w:p w:rsidR="0084027E" w:rsidRPr="00FF787C" w:rsidRDefault="0084027E" w:rsidP="009C4916">
            <w:pPr>
              <w:pStyle w:val="Standard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ternacional</w:t>
            </w:r>
          </w:p>
        </w:tc>
      </w:tr>
      <w:tr w:rsidR="0084027E" w:rsidTr="006B0A5F">
        <w:tc>
          <w:tcPr>
            <w:tcW w:w="6380" w:type="dxa"/>
          </w:tcPr>
          <w:p w:rsidR="0084027E" w:rsidRDefault="00220A32" w:rsidP="00945BF0">
            <w:pPr>
              <w:pStyle w:val="Standard"/>
              <w:jc w:val="both"/>
              <w:rPr>
                <w:rFonts w:ascii="Arial" w:hAnsi="Arial" w:cs="Arial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992" w:type="dxa"/>
          </w:tcPr>
          <w:p w:rsidR="0084027E" w:rsidRDefault="0084027E" w:rsidP="009C4916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:rsidR="0084027E" w:rsidRDefault="0084027E" w:rsidP="009C4916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84027E" w:rsidRDefault="0084027E" w:rsidP="009C4916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</w:tr>
    </w:tbl>
    <w:p w:rsidR="0084027E" w:rsidRDefault="0084027E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8931"/>
        <w:gridCol w:w="588"/>
        <w:gridCol w:w="546"/>
      </w:tblGrid>
      <w:tr w:rsidR="0099142D" w:rsidTr="006B0A5F">
        <w:tc>
          <w:tcPr>
            <w:tcW w:w="8931" w:type="dxa"/>
          </w:tcPr>
          <w:p w:rsidR="0099142D" w:rsidRDefault="0099142D" w:rsidP="00B734F8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E1A1C">
              <w:rPr>
                <w:rFonts w:ascii="Arial" w:hAnsi="Arial" w:cs="Arial"/>
                <w:sz w:val="20"/>
                <w:szCs w:val="20"/>
              </w:rPr>
              <w:t>¿</w:t>
            </w:r>
            <w:r>
              <w:rPr>
                <w:rFonts w:ascii="Arial" w:hAnsi="Arial" w:cs="Arial"/>
                <w:sz w:val="20"/>
                <w:szCs w:val="20"/>
              </w:rPr>
              <w:t>El producto (software)</w:t>
            </w:r>
            <w:r w:rsidRPr="003E1A1C">
              <w:rPr>
                <w:rFonts w:ascii="Arial" w:hAnsi="Arial" w:cs="Arial"/>
                <w:sz w:val="20"/>
                <w:szCs w:val="20"/>
              </w:rPr>
              <w:t>, según las leyes de Derechos de Autor, cumple con los requisitos de originalidad y de producto no plagiado?</w:t>
            </w:r>
          </w:p>
        </w:tc>
        <w:tc>
          <w:tcPr>
            <w:tcW w:w="588" w:type="dxa"/>
            <w:shd w:val="clear" w:color="auto" w:fill="AD142E"/>
            <w:vAlign w:val="center"/>
          </w:tcPr>
          <w:p w:rsidR="0099142D" w:rsidRPr="00FF787C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</w:t>
            </w:r>
          </w:p>
        </w:tc>
        <w:tc>
          <w:tcPr>
            <w:tcW w:w="546" w:type="dxa"/>
            <w:shd w:val="clear" w:color="auto" w:fill="AD142E"/>
            <w:vAlign w:val="center"/>
          </w:tcPr>
          <w:p w:rsidR="0099142D" w:rsidRPr="00FF787C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99142D" w:rsidTr="006B0A5F">
        <w:tc>
          <w:tcPr>
            <w:tcW w:w="8931" w:type="dxa"/>
          </w:tcPr>
          <w:p w:rsidR="0099142D" w:rsidRPr="003E1A1C" w:rsidRDefault="0099142D" w:rsidP="00B734F8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B595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Fundamente</w:t>
            </w:r>
          </w:p>
        </w:tc>
        <w:tc>
          <w:tcPr>
            <w:tcW w:w="588" w:type="dxa"/>
          </w:tcPr>
          <w:p w:rsidR="0099142D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546" w:type="dxa"/>
          </w:tcPr>
          <w:p w:rsidR="0099142D" w:rsidRDefault="0099142D" w:rsidP="00B734F8">
            <w:pPr>
              <w:ind w:right="60"/>
              <w:contextualSpacing/>
              <w:jc w:val="center"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99142D" w:rsidRDefault="0099142D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2127"/>
        <w:gridCol w:w="425"/>
        <w:gridCol w:w="1418"/>
        <w:gridCol w:w="425"/>
        <w:gridCol w:w="1985"/>
        <w:gridCol w:w="3685"/>
      </w:tblGrid>
      <w:tr w:rsidR="00DE3B1F" w:rsidTr="006B0A5F">
        <w:tc>
          <w:tcPr>
            <w:tcW w:w="10065" w:type="dxa"/>
            <w:gridSpan w:val="6"/>
          </w:tcPr>
          <w:p w:rsidR="00DE3B1F" w:rsidRPr="005C76C7" w:rsidRDefault="00DE3B1F" w:rsidP="009C4916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18"/>
              </w:rPr>
            </w:pPr>
            <w:r w:rsidRPr="009E607C">
              <w:rPr>
                <w:rFonts w:ascii="Arial" w:hAnsi="Arial" w:cs="Arial"/>
                <w:sz w:val="20"/>
                <w:szCs w:val="20"/>
              </w:rPr>
              <w:t xml:space="preserve">¿A cuál sector considera </w:t>
            </w:r>
            <w:r>
              <w:rPr>
                <w:rFonts w:ascii="Arial" w:hAnsi="Arial" w:cs="Arial"/>
                <w:sz w:val="20"/>
                <w:szCs w:val="20"/>
              </w:rPr>
              <w:t xml:space="preserve">usted, </w:t>
            </w:r>
            <w:r w:rsidRPr="009E607C">
              <w:rPr>
                <w:rFonts w:ascii="Arial" w:hAnsi="Arial" w:cs="Arial"/>
                <w:sz w:val="20"/>
                <w:szCs w:val="20"/>
              </w:rPr>
              <w:t>que sea aplicable el producto (software) puesto de presente?</w:t>
            </w:r>
          </w:p>
        </w:tc>
      </w:tr>
      <w:tr w:rsidR="00DE3B1F" w:rsidTr="006B0A5F">
        <w:tc>
          <w:tcPr>
            <w:tcW w:w="2127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Académico</w:t>
            </w:r>
          </w:p>
        </w:tc>
        <w:tc>
          <w:tcPr>
            <w:tcW w:w="42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418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 xml:space="preserve">De las </w:t>
            </w:r>
            <w:proofErr w:type="spellStart"/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TIC’s</w:t>
            </w:r>
            <w:proofErr w:type="spellEnd"/>
          </w:p>
        </w:tc>
        <w:tc>
          <w:tcPr>
            <w:tcW w:w="42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985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De beneficio social</w:t>
            </w:r>
          </w:p>
        </w:tc>
        <w:tc>
          <w:tcPr>
            <w:tcW w:w="368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DE3B1F" w:rsidTr="006B0A5F">
        <w:tc>
          <w:tcPr>
            <w:tcW w:w="2127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Económico</w:t>
            </w:r>
          </w:p>
        </w:tc>
        <w:tc>
          <w:tcPr>
            <w:tcW w:w="42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418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Corporativo</w:t>
            </w:r>
          </w:p>
        </w:tc>
        <w:tc>
          <w:tcPr>
            <w:tcW w:w="42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985" w:type="dxa"/>
            <w:shd w:val="clear" w:color="auto" w:fill="AD142E"/>
          </w:tcPr>
          <w:p w:rsidR="00DE3B1F" w:rsidRPr="00FF787C" w:rsidRDefault="00DE3B1F" w:rsidP="009C4916">
            <w:pPr>
              <w:ind w:right="60"/>
              <w:contextualSpacing/>
              <w:rPr>
                <w:rFonts w:ascii="Arial" w:hAnsi="Arial" w:cs="Arial"/>
                <w:color w:val="FFFFFF" w:themeColor="background1"/>
                <w:sz w:val="20"/>
                <w:szCs w:val="18"/>
              </w:rPr>
            </w:pP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Otro, ¿</w:t>
            </w:r>
            <w:r w:rsidR="0064224B"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Cuál</w:t>
            </w:r>
            <w:r w:rsidRPr="00FF787C">
              <w:rPr>
                <w:rFonts w:ascii="Arial" w:hAnsi="Arial" w:cs="Arial"/>
                <w:color w:val="FFFFFF" w:themeColor="background1"/>
                <w:sz w:val="20"/>
                <w:szCs w:val="18"/>
              </w:rPr>
              <w:t>?</w:t>
            </w:r>
          </w:p>
        </w:tc>
        <w:tc>
          <w:tcPr>
            <w:tcW w:w="3685" w:type="dxa"/>
          </w:tcPr>
          <w:p w:rsidR="00DE3B1F" w:rsidRDefault="00DE3B1F" w:rsidP="009C4916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84027E" w:rsidRDefault="0084027E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C67158" w:rsidRDefault="0082784F" w:rsidP="00157B4E">
      <w:pPr>
        <w:ind w:left="-284" w:right="-143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 xml:space="preserve">A </w:t>
      </w:r>
      <w:r w:rsidR="00157B4E">
        <w:rPr>
          <w:rFonts w:ascii="Arial" w:hAnsi="Arial" w:cs="Arial"/>
          <w:sz w:val="20"/>
          <w:szCs w:val="18"/>
        </w:rPr>
        <w:t>continuación,</w:t>
      </w:r>
      <w:r>
        <w:rPr>
          <w:rFonts w:ascii="Arial" w:hAnsi="Arial" w:cs="Arial"/>
          <w:sz w:val="20"/>
          <w:szCs w:val="18"/>
        </w:rPr>
        <w:t xml:space="preserve"> seleccione </w:t>
      </w:r>
      <w:r w:rsidR="00A52569">
        <w:rPr>
          <w:rFonts w:ascii="Arial" w:hAnsi="Arial" w:cs="Arial"/>
          <w:sz w:val="20"/>
          <w:szCs w:val="18"/>
        </w:rPr>
        <w:t xml:space="preserve">con una (X) </w:t>
      </w:r>
      <w:r>
        <w:rPr>
          <w:rFonts w:ascii="Arial" w:hAnsi="Arial" w:cs="Arial"/>
          <w:sz w:val="20"/>
          <w:szCs w:val="18"/>
        </w:rPr>
        <w:t>los requisitos y/o soportes con los que cuenta el software objeto de evaluación:</w:t>
      </w:r>
    </w:p>
    <w:p w:rsidR="0082784F" w:rsidRDefault="0082784F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aconcuadrcula"/>
        <w:tblW w:w="10065" w:type="dxa"/>
        <w:tblInd w:w="-176" w:type="dxa"/>
        <w:tblLook w:val="04A0" w:firstRow="1" w:lastRow="0" w:firstColumn="1" w:lastColumn="0" w:noHBand="0" w:noVBand="1"/>
      </w:tblPr>
      <w:tblGrid>
        <w:gridCol w:w="7655"/>
        <w:gridCol w:w="1134"/>
        <w:gridCol w:w="1276"/>
      </w:tblGrid>
      <w:tr w:rsidR="0082784F" w:rsidTr="006B0A5F">
        <w:tc>
          <w:tcPr>
            <w:tcW w:w="7655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:rsidR="0082784F" w:rsidRPr="00FF787C" w:rsidRDefault="0082784F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umple</w:t>
            </w:r>
          </w:p>
        </w:tc>
        <w:tc>
          <w:tcPr>
            <w:tcW w:w="1276" w:type="dxa"/>
            <w:shd w:val="clear" w:color="auto" w:fill="AD142E"/>
            <w:vAlign w:val="center"/>
          </w:tcPr>
          <w:p w:rsidR="0082784F" w:rsidRPr="00FF787C" w:rsidRDefault="0082784F" w:rsidP="00FF787C">
            <w:pPr>
              <w:ind w:right="6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FF787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 Cumple</w:t>
            </w:r>
          </w:p>
        </w:tc>
      </w:tr>
      <w:tr w:rsidR="0082784F" w:rsidTr="006B0A5F">
        <w:tc>
          <w:tcPr>
            <w:tcW w:w="7655" w:type="dxa"/>
          </w:tcPr>
          <w:p w:rsidR="0082784F" w:rsidRPr="003E1A1C" w:rsidRDefault="0082784F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ódigo Fuente</w:t>
            </w:r>
          </w:p>
        </w:tc>
        <w:tc>
          <w:tcPr>
            <w:tcW w:w="1134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82784F" w:rsidTr="006B0A5F">
        <w:tc>
          <w:tcPr>
            <w:tcW w:w="7655" w:type="dxa"/>
          </w:tcPr>
          <w:p w:rsidR="0082784F" w:rsidRDefault="0028048D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al Técnico</w:t>
            </w:r>
          </w:p>
        </w:tc>
        <w:tc>
          <w:tcPr>
            <w:tcW w:w="1134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28048D" w:rsidTr="006B0A5F">
        <w:tc>
          <w:tcPr>
            <w:tcW w:w="7655" w:type="dxa"/>
          </w:tcPr>
          <w:p w:rsidR="0028048D" w:rsidRDefault="0028048D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al de Usuario</w:t>
            </w:r>
          </w:p>
        </w:tc>
        <w:tc>
          <w:tcPr>
            <w:tcW w:w="1134" w:type="dxa"/>
          </w:tcPr>
          <w:p w:rsidR="0028048D" w:rsidRDefault="0028048D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28048D" w:rsidRDefault="0028048D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82784F" w:rsidTr="006B0A5F">
        <w:tc>
          <w:tcPr>
            <w:tcW w:w="7655" w:type="dxa"/>
          </w:tcPr>
          <w:p w:rsidR="0082784F" w:rsidRDefault="0082784F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a Ejecutable</w:t>
            </w:r>
          </w:p>
        </w:tc>
        <w:tc>
          <w:tcPr>
            <w:tcW w:w="1134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82784F" w:rsidTr="006B0A5F">
        <w:tc>
          <w:tcPr>
            <w:tcW w:w="7655" w:type="dxa"/>
          </w:tcPr>
          <w:p w:rsidR="0082784F" w:rsidRDefault="0082784F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goritmo</w:t>
            </w:r>
          </w:p>
        </w:tc>
        <w:tc>
          <w:tcPr>
            <w:tcW w:w="1134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82784F" w:rsidRDefault="0082784F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046993" w:rsidTr="006B0A5F">
        <w:tc>
          <w:tcPr>
            <w:tcW w:w="7655" w:type="dxa"/>
          </w:tcPr>
          <w:p w:rsidR="00046993" w:rsidRDefault="00046993" w:rsidP="0049280C">
            <w:pPr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046993" w:rsidRDefault="00046993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1276" w:type="dxa"/>
          </w:tcPr>
          <w:p w:rsidR="00046993" w:rsidRDefault="00046993" w:rsidP="0049280C">
            <w:pPr>
              <w:ind w:right="60"/>
              <w:contextualSpacing/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82784F" w:rsidRDefault="0082784F" w:rsidP="0064686F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5B64FB" w:rsidRPr="00157B4E" w:rsidRDefault="00102388" w:rsidP="00157B4E">
      <w:pPr>
        <w:ind w:left="-426" w:firstLine="142"/>
        <w:contextualSpacing/>
        <w:jc w:val="both"/>
        <w:rPr>
          <w:rFonts w:ascii="Arial" w:hAnsi="Arial" w:cs="Century Gothic"/>
          <w:b/>
          <w:sz w:val="20"/>
          <w:szCs w:val="20"/>
        </w:rPr>
      </w:pPr>
      <w:r w:rsidRPr="00157B4E">
        <w:rPr>
          <w:rFonts w:ascii="Arial" w:hAnsi="Arial" w:cs="Century Gothic"/>
          <w:b/>
          <w:sz w:val="20"/>
          <w:szCs w:val="20"/>
        </w:rPr>
        <w:t>Puntos asignados al producto (Software)</w:t>
      </w:r>
      <w:r w:rsidR="005866B4" w:rsidRPr="00157B4E">
        <w:rPr>
          <w:rFonts w:ascii="Arial" w:hAnsi="Arial" w:cs="Century Gothic"/>
          <w:b/>
          <w:sz w:val="20"/>
          <w:szCs w:val="20"/>
        </w:rPr>
        <w:t>: _________</w:t>
      </w:r>
      <w:r w:rsidR="005B75F7" w:rsidRPr="00157B4E">
        <w:rPr>
          <w:rFonts w:ascii="Arial" w:hAnsi="Arial" w:cs="Century Gothic"/>
          <w:b/>
          <w:sz w:val="20"/>
          <w:szCs w:val="20"/>
        </w:rPr>
        <w:t>/15</w:t>
      </w:r>
    </w:p>
    <w:p w:rsidR="005B75F7" w:rsidRPr="0047720C" w:rsidRDefault="005B75F7" w:rsidP="0047720C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DA4EC1" w:rsidRPr="0047720C" w:rsidRDefault="00DA4EC1" w:rsidP="0047720C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5B75F7" w:rsidRDefault="005B75F7" w:rsidP="0047720C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157B4E" w:rsidRPr="0047720C" w:rsidRDefault="00157B4E" w:rsidP="00157B4E">
      <w:pPr>
        <w:ind w:left="-426" w:right="60"/>
        <w:contextualSpacing/>
        <w:rPr>
          <w:rFonts w:ascii="Arial" w:hAnsi="Arial" w:cs="Arial"/>
          <w:sz w:val="20"/>
          <w:szCs w:val="18"/>
        </w:rPr>
      </w:pPr>
    </w:p>
    <w:p w:rsidR="00DA4EC1" w:rsidRPr="005B64FB" w:rsidRDefault="00DA4EC1" w:rsidP="0047720C">
      <w:pPr>
        <w:ind w:left="-426" w:right="-710"/>
        <w:contextualSpacing/>
        <w:jc w:val="center"/>
        <w:rPr>
          <w:rFonts w:ascii="Arial" w:hAnsi="Arial" w:cs="Century Gothic"/>
          <w:sz w:val="20"/>
          <w:szCs w:val="20"/>
        </w:rPr>
      </w:pPr>
      <w:r w:rsidRPr="005B64FB">
        <w:rPr>
          <w:rFonts w:ascii="Arial" w:hAnsi="Arial" w:cs="Century Gothic"/>
          <w:sz w:val="20"/>
          <w:szCs w:val="20"/>
        </w:rPr>
        <w:t>______________</w:t>
      </w:r>
      <w:r w:rsidR="00157B4E">
        <w:rPr>
          <w:rFonts w:ascii="Arial" w:hAnsi="Arial" w:cs="Century Gothic"/>
          <w:sz w:val="20"/>
          <w:szCs w:val="20"/>
        </w:rPr>
        <w:t>___________________</w:t>
      </w:r>
    </w:p>
    <w:p w:rsidR="005B75F7" w:rsidRPr="005866B4" w:rsidRDefault="00DA4EC1" w:rsidP="005E5B97">
      <w:pPr>
        <w:autoSpaceDE w:val="0"/>
        <w:adjustRightInd w:val="0"/>
        <w:ind w:left="-426" w:right="-376"/>
        <w:jc w:val="center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b/>
          <w:sz w:val="20"/>
          <w:szCs w:val="20"/>
        </w:rPr>
        <w:t>Firma Par Evaluador(a)</w:t>
      </w:r>
    </w:p>
    <w:sectPr w:rsidR="005B75F7" w:rsidRPr="005866B4" w:rsidSect="00D325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487D" w:rsidRDefault="00E5487D" w:rsidP="00A06C10">
      <w:r>
        <w:separator/>
      </w:r>
    </w:p>
  </w:endnote>
  <w:endnote w:type="continuationSeparator" w:id="0">
    <w:p w:rsidR="00E5487D" w:rsidRDefault="00E5487D" w:rsidP="00A0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B1A" w:rsidRDefault="00926B1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467C" w:rsidRPr="00295B93" w:rsidRDefault="00FF787C" w:rsidP="00D32505">
    <w:pPr>
      <w:jc w:val="center"/>
      <w:rPr>
        <w:rStyle w:val="Fuentedeprrafopredeter1"/>
        <w:rFonts w:ascii="Arial" w:hAnsi="Arial" w:cs="Arial"/>
        <w:sz w:val="16"/>
        <w:szCs w:val="16"/>
      </w:rPr>
    </w:pPr>
    <w:r w:rsidRPr="00295B93">
      <w:rPr>
        <w:rStyle w:val="Fuentedeprrafopredeter1"/>
        <w:rFonts w:ascii="Arial" w:hAnsi="Arial" w:cs="Arial"/>
        <w:sz w:val="16"/>
        <w:szCs w:val="16"/>
      </w:rPr>
      <w:t>Vigilada Mine</w:t>
    </w:r>
    <w:r w:rsidR="0099467C" w:rsidRPr="00295B93">
      <w:rPr>
        <w:rStyle w:val="Fuentedeprrafopredeter1"/>
        <w:rFonts w:ascii="Arial" w:hAnsi="Arial" w:cs="Arial"/>
        <w:sz w:val="16"/>
        <w:szCs w:val="16"/>
      </w:rPr>
      <w:t>ducación</w:t>
    </w:r>
  </w:p>
  <w:p w:rsidR="0099467C" w:rsidRPr="00295B93" w:rsidRDefault="0099467C" w:rsidP="00803383">
    <w:pPr>
      <w:pStyle w:val="Piedepgina"/>
      <w:jc w:val="center"/>
      <w:rPr>
        <w:rFonts w:ascii="Arial" w:hAnsi="Arial" w:cs="Arial"/>
        <w:sz w:val="16"/>
        <w:szCs w:val="16"/>
      </w:rPr>
    </w:pPr>
    <w:r w:rsidRPr="00295B93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295B93">
        <w:rPr>
          <w:rFonts w:ascii="Arial" w:hAnsi="Arial" w:cs="Arial"/>
          <w:sz w:val="16"/>
          <w:szCs w:val="16"/>
        </w:rPr>
        <w:t>www.usco.edu.co</w:t>
      </w:r>
    </w:hyperlink>
    <w:r w:rsidRPr="00295B93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B1A" w:rsidRDefault="00926B1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487D" w:rsidRDefault="00E5487D" w:rsidP="00A06C10">
      <w:r>
        <w:separator/>
      </w:r>
    </w:p>
  </w:footnote>
  <w:footnote w:type="continuationSeparator" w:id="0">
    <w:p w:rsidR="00E5487D" w:rsidRDefault="00E5487D" w:rsidP="00A06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B1A" w:rsidRDefault="00926B1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176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277"/>
      <w:gridCol w:w="1559"/>
      <w:gridCol w:w="1276"/>
      <w:gridCol w:w="425"/>
      <w:gridCol w:w="1276"/>
      <w:gridCol w:w="708"/>
      <w:gridCol w:w="1134"/>
      <w:gridCol w:w="2410"/>
    </w:tblGrid>
    <w:tr w:rsidR="0099467C" w:rsidTr="006E42C6">
      <w:tc>
        <w:tcPr>
          <w:tcW w:w="1277" w:type="dxa"/>
          <w:vMerge w:val="restart"/>
          <w:shd w:val="clear" w:color="auto" w:fill="auto"/>
          <w:vAlign w:val="center"/>
        </w:tcPr>
        <w:p w:rsidR="0099467C" w:rsidRDefault="006E42C6" w:rsidP="0099467C">
          <w:pPr>
            <w:pStyle w:val="Textoindependient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1F7AEC53" wp14:editId="49C8EA7E">
                <wp:extent cx="577921" cy="600075"/>
                <wp:effectExtent l="0" t="0" r="0" b="0"/>
                <wp:docPr id="2" name="Imagen 2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1242" cy="6139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gridSpan w:val="6"/>
          <w:shd w:val="clear" w:color="auto" w:fill="AD142E"/>
          <w:vAlign w:val="center"/>
        </w:tcPr>
        <w:p w:rsidR="0099467C" w:rsidRPr="006E42C6" w:rsidRDefault="0099467C" w:rsidP="006E42C6">
          <w:pPr>
            <w:pStyle w:val="Textonotapie"/>
            <w:snapToGrid w:val="0"/>
            <w:spacing w:line="276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2"/>
              <w:szCs w:val="22"/>
            </w:rPr>
          </w:pPr>
          <w:r w:rsidRPr="006E42C6">
            <w:rPr>
              <w:rFonts w:ascii="Arial" w:hAnsi="Arial" w:cs="Arial"/>
              <w:b/>
              <w:bCs/>
              <w:color w:val="FFFFFF" w:themeColor="background1"/>
              <w:sz w:val="22"/>
              <w:szCs w:val="22"/>
            </w:rPr>
            <w:t>UNIVERSIDAD SURCOLOMBIANA</w:t>
          </w:r>
        </w:p>
        <w:p w:rsidR="0099467C" w:rsidRPr="006E42C6" w:rsidRDefault="00FE7A73" w:rsidP="006E42C6">
          <w:pPr>
            <w:pStyle w:val="Textonotapie"/>
            <w:snapToGrid w:val="0"/>
            <w:spacing w:line="276" w:lineRule="auto"/>
            <w:jc w:val="center"/>
            <w:rPr>
              <w:color w:val="FFFFFF" w:themeColor="background1"/>
              <w:sz w:val="22"/>
              <w:szCs w:val="22"/>
            </w:rPr>
          </w:pPr>
          <w:r w:rsidRPr="006E42C6">
            <w:rPr>
              <w:rFonts w:ascii="Arial" w:hAnsi="Arial" w:cs="Arial"/>
              <w:b/>
              <w:bCs/>
              <w:color w:val="FFFFFF" w:themeColor="background1"/>
              <w:sz w:val="22"/>
              <w:szCs w:val="22"/>
            </w:rPr>
            <w:t>INVESTIGACIÓN</w:t>
          </w:r>
        </w:p>
      </w:tc>
      <w:tc>
        <w:tcPr>
          <w:tcW w:w="2410" w:type="dxa"/>
          <w:vMerge w:val="restart"/>
          <w:shd w:val="clear" w:color="auto" w:fill="auto"/>
          <w:vAlign w:val="center"/>
        </w:tcPr>
        <w:p w:rsidR="0099467C" w:rsidRDefault="00926B1A" w:rsidP="00D32505">
          <w:pPr>
            <w:pStyle w:val="Textonotapi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12E71E7E" wp14:editId="4789855D">
                <wp:extent cx="1482725" cy="532130"/>
                <wp:effectExtent l="0" t="0" r="3175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99467C" w:rsidTr="006E42C6">
      <w:trPr>
        <w:trHeight w:val="431"/>
      </w:trPr>
      <w:tc>
        <w:tcPr>
          <w:tcW w:w="1277" w:type="dxa"/>
          <w:vMerge/>
          <w:shd w:val="clear" w:color="auto" w:fill="auto"/>
          <w:vAlign w:val="center"/>
        </w:tcPr>
        <w:p w:rsidR="0099467C" w:rsidRDefault="0099467C" w:rsidP="0099467C"/>
      </w:tc>
      <w:tc>
        <w:tcPr>
          <w:tcW w:w="6378" w:type="dxa"/>
          <w:gridSpan w:val="6"/>
          <w:shd w:val="clear" w:color="auto" w:fill="auto"/>
          <w:vAlign w:val="center"/>
        </w:tcPr>
        <w:p w:rsidR="0099467C" w:rsidRPr="006E42C6" w:rsidRDefault="00FE7A73" w:rsidP="0034746B">
          <w:pPr>
            <w:pStyle w:val="Encabezado"/>
            <w:snapToGrid w:val="0"/>
            <w:spacing w:line="240" w:lineRule="atLeast"/>
            <w:jc w:val="center"/>
            <w:rPr>
              <w:sz w:val="22"/>
              <w:szCs w:val="22"/>
            </w:rPr>
          </w:pPr>
          <w:r w:rsidRPr="006E42C6">
            <w:rPr>
              <w:rFonts w:ascii="Arial" w:hAnsi="Arial" w:cs="Arial"/>
              <w:b/>
              <w:sz w:val="22"/>
              <w:szCs w:val="22"/>
            </w:rPr>
            <w:t>EVALUACIÓN DE SOFTWARE</w:t>
          </w:r>
        </w:p>
      </w:tc>
      <w:tc>
        <w:tcPr>
          <w:tcW w:w="2410" w:type="dxa"/>
          <w:vMerge/>
          <w:shd w:val="clear" w:color="auto" w:fill="auto"/>
          <w:vAlign w:val="center"/>
        </w:tcPr>
        <w:p w:rsidR="0099467C" w:rsidRDefault="0099467C" w:rsidP="0099467C"/>
      </w:tc>
    </w:tr>
    <w:tr w:rsidR="0099467C" w:rsidRPr="006C7DE1" w:rsidTr="006E42C6">
      <w:tc>
        <w:tcPr>
          <w:tcW w:w="1277" w:type="dxa"/>
          <w:shd w:val="clear" w:color="auto" w:fill="AD142E"/>
          <w:vAlign w:val="center"/>
        </w:tcPr>
        <w:p w:rsidR="0099467C" w:rsidRPr="00D32505" w:rsidRDefault="0099467C" w:rsidP="0099467C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59" w:type="dxa"/>
          <w:shd w:val="clear" w:color="auto" w:fill="auto"/>
          <w:vAlign w:val="center"/>
        </w:tcPr>
        <w:p w:rsidR="0099467C" w:rsidRPr="00803383" w:rsidRDefault="004F36EF" w:rsidP="004F36EF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MI-INV</w:t>
          </w:r>
          <w:r w:rsidR="00FF787C">
            <w:rPr>
              <w:rFonts w:ascii="Arial" w:hAnsi="Arial" w:cs="Arial"/>
              <w:b/>
              <w:sz w:val="20"/>
              <w:szCs w:val="20"/>
            </w:rPr>
            <w:t>-FO-</w:t>
          </w:r>
          <w:r w:rsidR="00272043">
            <w:rPr>
              <w:rFonts w:ascii="Arial" w:hAnsi="Arial" w:cs="Arial"/>
              <w:b/>
              <w:sz w:val="20"/>
              <w:szCs w:val="20"/>
            </w:rPr>
            <w:t>26</w:t>
          </w:r>
        </w:p>
      </w:tc>
      <w:tc>
        <w:tcPr>
          <w:tcW w:w="1276" w:type="dxa"/>
          <w:shd w:val="clear" w:color="auto" w:fill="AD142E"/>
          <w:vAlign w:val="center"/>
        </w:tcPr>
        <w:p w:rsidR="0099467C" w:rsidRPr="00D32505" w:rsidRDefault="0099467C" w:rsidP="0099467C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425" w:type="dxa"/>
          <w:shd w:val="clear" w:color="auto" w:fill="auto"/>
          <w:vAlign w:val="center"/>
        </w:tcPr>
        <w:p w:rsidR="0099467C" w:rsidRPr="00803383" w:rsidRDefault="0076766B" w:rsidP="0099467C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</w:p>
      </w:tc>
      <w:tc>
        <w:tcPr>
          <w:tcW w:w="1276" w:type="dxa"/>
          <w:shd w:val="clear" w:color="auto" w:fill="AD142E"/>
          <w:vAlign w:val="center"/>
        </w:tcPr>
        <w:p w:rsidR="0099467C" w:rsidRPr="00D32505" w:rsidRDefault="0099467C" w:rsidP="0099467C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708" w:type="dxa"/>
          <w:shd w:val="clear" w:color="auto" w:fill="auto"/>
          <w:vAlign w:val="center"/>
        </w:tcPr>
        <w:p w:rsidR="0099467C" w:rsidRPr="00803383" w:rsidRDefault="005725FF" w:rsidP="0099467C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2</w:t>
          </w:r>
        </w:p>
      </w:tc>
      <w:tc>
        <w:tcPr>
          <w:tcW w:w="1134" w:type="dxa"/>
          <w:shd w:val="clear" w:color="auto" w:fill="AD142E"/>
          <w:vAlign w:val="center"/>
        </w:tcPr>
        <w:p w:rsidR="0099467C" w:rsidRPr="00D32505" w:rsidRDefault="0099467C" w:rsidP="0099467C">
          <w:pPr>
            <w:snapToGrid w:val="0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10" w:type="dxa"/>
          <w:shd w:val="clear" w:color="auto" w:fill="auto"/>
          <w:vAlign w:val="center"/>
        </w:tcPr>
        <w:p w:rsidR="0099467C" w:rsidRPr="00803383" w:rsidRDefault="00351592" w:rsidP="009F083F">
          <w:pPr>
            <w:pStyle w:val="Textonotapie"/>
            <w:snapToGrid w:val="0"/>
            <w:jc w:val="center"/>
            <w:rPr>
              <w:rFonts w:ascii="Arial" w:hAnsi="Arial" w:cs="Arial"/>
              <w:b/>
              <w:i/>
              <w:iCs/>
            </w:rPr>
          </w:pP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begin"/>
          </w:r>
          <w:r w:rsidR="0099467C" w:rsidRPr="009F083F">
            <w:rPr>
              <w:rStyle w:val="Fuentedeprrafopredeter1"/>
              <w:rFonts w:ascii="Arial" w:eastAsia="Arial" w:hAnsi="Arial" w:cs="Arial"/>
              <w:b/>
              <w:bCs/>
            </w:rPr>
            <w:instrText>PAGE  \* Arabic  \* MERGEFORMAT</w:instrTex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separate"/>
          </w:r>
          <w:r w:rsidR="00B46378" w:rsidRPr="00B46378">
            <w:rPr>
              <w:rStyle w:val="Fuentedeprrafopredeter1"/>
              <w:rFonts w:ascii="Arial" w:eastAsia="Arial" w:hAnsi="Arial" w:cs="Arial"/>
              <w:b/>
              <w:bCs/>
              <w:noProof/>
              <w:lang w:val="es-ES"/>
            </w:rPr>
            <w:t>2</w: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end"/>
          </w:r>
          <w:r w:rsidR="0099467C" w:rsidRPr="009F083F">
            <w:rPr>
              <w:rStyle w:val="Fuentedeprrafopredeter1"/>
              <w:rFonts w:ascii="Arial" w:eastAsia="Arial" w:hAnsi="Arial" w:cs="Arial"/>
              <w:b/>
              <w:bCs/>
              <w:lang w:val="es-ES"/>
            </w:rPr>
            <w:t xml:space="preserve"> de </w:t>
          </w:r>
          <w:fldSimple w:instr="NUMPAGES  \* Arabic  \* MERGEFORMAT">
            <w:r w:rsidR="00B46378" w:rsidRPr="00B46378">
              <w:rPr>
                <w:rStyle w:val="Fuentedeprrafopredeter1"/>
                <w:rFonts w:ascii="Arial" w:eastAsia="Arial" w:hAnsi="Arial" w:cs="Arial"/>
                <w:b/>
                <w:bCs/>
                <w:noProof/>
                <w:lang w:val="es-ES"/>
              </w:rPr>
              <w:t>2</w:t>
            </w:r>
          </w:fldSimple>
        </w:p>
      </w:tc>
    </w:tr>
  </w:tbl>
  <w:p w:rsidR="0099467C" w:rsidRPr="00D32505" w:rsidRDefault="0099467C">
    <w:pPr>
      <w:pStyle w:val="Encabezado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B1A" w:rsidRDefault="00926B1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E475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E625E85"/>
    <w:multiLevelType w:val="hybridMultilevel"/>
    <w:tmpl w:val="E3CA64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24FFC"/>
    <w:multiLevelType w:val="hybridMultilevel"/>
    <w:tmpl w:val="6A0AA27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1C0871"/>
    <w:multiLevelType w:val="multilevel"/>
    <w:tmpl w:val="037CF1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7702BE5"/>
    <w:multiLevelType w:val="hybridMultilevel"/>
    <w:tmpl w:val="6738576E"/>
    <w:lvl w:ilvl="0" w:tplc="6F2C4C3C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382971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>
    <w:nsid w:val="313A2C7E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95F29F1"/>
    <w:multiLevelType w:val="multilevel"/>
    <w:tmpl w:val="998ABCC6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298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A7F69E9"/>
    <w:multiLevelType w:val="multilevel"/>
    <w:tmpl w:val="161EC9D6"/>
    <w:lvl w:ilvl="0">
      <w:start w:val="1"/>
      <w:numFmt w:val="decimal"/>
      <w:lvlText w:val="%1."/>
      <w:lvlJc w:val="left"/>
      <w:pPr>
        <w:ind w:left="360" w:hanging="360"/>
      </w:pPr>
      <w:rPr>
        <w:color w:val="FFFFFF" w:themeColor="background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40442023"/>
    <w:multiLevelType w:val="hybridMultilevel"/>
    <w:tmpl w:val="10B8E2C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3E2A6C"/>
    <w:multiLevelType w:val="multilevel"/>
    <w:tmpl w:val="8962E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4E392BDD"/>
    <w:multiLevelType w:val="hybridMultilevel"/>
    <w:tmpl w:val="F620F2D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EA1480C"/>
    <w:multiLevelType w:val="hybridMultilevel"/>
    <w:tmpl w:val="0C8EF3A2"/>
    <w:lvl w:ilvl="0" w:tplc="4D96CEE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CC6377"/>
    <w:multiLevelType w:val="multilevel"/>
    <w:tmpl w:val="21A06B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>
    <w:nsid w:val="59DA5200"/>
    <w:multiLevelType w:val="hybridMultilevel"/>
    <w:tmpl w:val="7E2E26C6"/>
    <w:lvl w:ilvl="0" w:tplc="C7CC4F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FD060F"/>
    <w:multiLevelType w:val="multilevel"/>
    <w:tmpl w:val="EA9A98F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b/>
        <w:sz w:val="20"/>
        <w:szCs w:val="20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>
    <w:nsid w:val="5C556173"/>
    <w:multiLevelType w:val="hybridMultilevel"/>
    <w:tmpl w:val="7062E2D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F5B64BD"/>
    <w:multiLevelType w:val="multilevel"/>
    <w:tmpl w:val="22B28F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60446397"/>
    <w:multiLevelType w:val="hybridMultilevel"/>
    <w:tmpl w:val="E0A01E2A"/>
    <w:lvl w:ilvl="0" w:tplc="89BA075A">
      <w:start w:val="6"/>
      <w:numFmt w:val="decimal"/>
      <w:lvlText w:val="%1."/>
      <w:lvlJc w:val="left"/>
      <w:pPr>
        <w:ind w:left="720" w:hanging="360"/>
      </w:pPr>
      <w:rPr>
        <w:rFonts w:ascii="Arial" w:eastAsia="Andale Sans UI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821F02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61C46B3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660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>
    <w:nsid w:val="692629EA"/>
    <w:multiLevelType w:val="hybridMultilevel"/>
    <w:tmpl w:val="2BDE3486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9B0EF4"/>
    <w:multiLevelType w:val="hybridMultilevel"/>
    <w:tmpl w:val="F9C49E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6725C7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7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8">
    <w:nsid w:val="78EC4C0A"/>
    <w:multiLevelType w:val="hybridMultilevel"/>
    <w:tmpl w:val="CE68FAB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6B74C0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7D0B6178"/>
    <w:multiLevelType w:val="hybridMultilevel"/>
    <w:tmpl w:val="A6C41EC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4"/>
  </w:num>
  <w:num w:numId="4">
    <w:abstractNumId w:val="14"/>
  </w:num>
  <w:num w:numId="5">
    <w:abstractNumId w:val="8"/>
  </w:num>
  <w:num w:numId="6">
    <w:abstractNumId w:val="9"/>
  </w:num>
  <w:num w:numId="7">
    <w:abstractNumId w:val="22"/>
  </w:num>
  <w:num w:numId="8">
    <w:abstractNumId w:val="3"/>
  </w:num>
  <w:num w:numId="9">
    <w:abstractNumId w:val="15"/>
  </w:num>
  <w:num w:numId="10">
    <w:abstractNumId w:val="18"/>
  </w:num>
  <w:num w:numId="11">
    <w:abstractNumId w:val="27"/>
  </w:num>
  <w:num w:numId="12">
    <w:abstractNumId w:val="17"/>
  </w:num>
  <w:num w:numId="13">
    <w:abstractNumId w:val="1"/>
  </w:num>
  <w:num w:numId="14">
    <w:abstractNumId w:val="20"/>
  </w:num>
  <w:num w:numId="15">
    <w:abstractNumId w:val="0"/>
  </w:num>
  <w:num w:numId="16">
    <w:abstractNumId w:val="19"/>
  </w:num>
  <w:num w:numId="17">
    <w:abstractNumId w:val="21"/>
  </w:num>
  <w:num w:numId="18">
    <w:abstractNumId w:val="29"/>
  </w:num>
  <w:num w:numId="19">
    <w:abstractNumId w:val="12"/>
  </w:num>
  <w:num w:numId="20">
    <w:abstractNumId w:val="2"/>
  </w:num>
  <w:num w:numId="21">
    <w:abstractNumId w:val="7"/>
  </w:num>
  <w:num w:numId="22">
    <w:abstractNumId w:val="26"/>
  </w:num>
  <w:num w:numId="23">
    <w:abstractNumId w:val="4"/>
  </w:num>
  <w:num w:numId="24">
    <w:abstractNumId w:val="25"/>
  </w:num>
  <w:num w:numId="25">
    <w:abstractNumId w:val="16"/>
  </w:num>
  <w:num w:numId="26">
    <w:abstractNumId w:val="30"/>
  </w:num>
  <w:num w:numId="27">
    <w:abstractNumId w:val="28"/>
  </w:num>
  <w:num w:numId="28">
    <w:abstractNumId w:val="10"/>
  </w:num>
  <w:num w:numId="29">
    <w:abstractNumId w:val="11"/>
  </w:num>
  <w:num w:numId="30">
    <w:abstractNumId w:val="6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O1NDMytjA3N7RQ0lEKTi0uzszPAykwrAUAKP5ltywAAAA="/>
  </w:docVars>
  <w:rsids>
    <w:rsidRoot w:val="00A06C10"/>
    <w:rsid w:val="000201DB"/>
    <w:rsid w:val="00020DA7"/>
    <w:rsid w:val="0002506D"/>
    <w:rsid w:val="00026500"/>
    <w:rsid w:val="00031528"/>
    <w:rsid w:val="0003421A"/>
    <w:rsid w:val="00041EF3"/>
    <w:rsid w:val="00046993"/>
    <w:rsid w:val="00052AAF"/>
    <w:rsid w:val="000607F2"/>
    <w:rsid w:val="000667CF"/>
    <w:rsid w:val="00074DD8"/>
    <w:rsid w:val="00075A38"/>
    <w:rsid w:val="00081B7F"/>
    <w:rsid w:val="0009547A"/>
    <w:rsid w:val="000A1C42"/>
    <w:rsid w:val="000A22D5"/>
    <w:rsid w:val="000B09EF"/>
    <w:rsid w:val="000B29F2"/>
    <w:rsid w:val="000C50B9"/>
    <w:rsid w:val="000D3F10"/>
    <w:rsid w:val="000E7D89"/>
    <w:rsid w:val="000F0B53"/>
    <w:rsid w:val="000F4177"/>
    <w:rsid w:val="00102388"/>
    <w:rsid w:val="00106FF8"/>
    <w:rsid w:val="00120022"/>
    <w:rsid w:val="0012071D"/>
    <w:rsid w:val="001407BF"/>
    <w:rsid w:val="00142904"/>
    <w:rsid w:val="00143921"/>
    <w:rsid w:val="0014585D"/>
    <w:rsid w:val="00154F40"/>
    <w:rsid w:val="00157B4E"/>
    <w:rsid w:val="00160169"/>
    <w:rsid w:val="00175164"/>
    <w:rsid w:val="00176E9F"/>
    <w:rsid w:val="00177B00"/>
    <w:rsid w:val="0018328E"/>
    <w:rsid w:val="001A051A"/>
    <w:rsid w:val="001B1B85"/>
    <w:rsid w:val="001B22C0"/>
    <w:rsid w:val="001B4C10"/>
    <w:rsid w:val="001B580D"/>
    <w:rsid w:val="001D1FEE"/>
    <w:rsid w:val="001D3D55"/>
    <w:rsid w:val="001D58DA"/>
    <w:rsid w:val="001E722C"/>
    <w:rsid w:val="001F38D5"/>
    <w:rsid w:val="001F44CB"/>
    <w:rsid w:val="00215A3B"/>
    <w:rsid w:val="00220A32"/>
    <w:rsid w:val="002220BB"/>
    <w:rsid w:val="0022283D"/>
    <w:rsid w:val="00223689"/>
    <w:rsid w:val="0025140F"/>
    <w:rsid w:val="00256B9F"/>
    <w:rsid w:val="002712D1"/>
    <w:rsid w:val="00272043"/>
    <w:rsid w:val="0028048D"/>
    <w:rsid w:val="00294337"/>
    <w:rsid w:val="002953AF"/>
    <w:rsid w:val="00295B93"/>
    <w:rsid w:val="00295BBA"/>
    <w:rsid w:val="002A2820"/>
    <w:rsid w:val="002A6F12"/>
    <w:rsid w:val="002B1493"/>
    <w:rsid w:val="002B211C"/>
    <w:rsid w:val="002B4D81"/>
    <w:rsid w:val="002B5802"/>
    <w:rsid w:val="002C45AE"/>
    <w:rsid w:val="002E463B"/>
    <w:rsid w:val="002E64CB"/>
    <w:rsid w:val="002F1F91"/>
    <w:rsid w:val="00300C3B"/>
    <w:rsid w:val="00302BA8"/>
    <w:rsid w:val="003043D7"/>
    <w:rsid w:val="00312A34"/>
    <w:rsid w:val="00317DED"/>
    <w:rsid w:val="00332714"/>
    <w:rsid w:val="003346A8"/>
    <w:rsid w:val="00343DBB"/>
    <w:rsid w:val="0034582F"/>
    <w:rsid w:val="0034746B"/>
    <w:rsid w:val="00347AAE"/>
    <w:rsid w:val="0035026E"/>
    <w:rsid w:val="00351592"/>
    <w:rsid w:val="00353648"/>
    <w:rsid w:val="0035738C"/>
    <w:rsid w:val="00360868"/>
    <w:rsid w:val="0036323B"/>
    <w:rsid w:val="003735BE"/>
    <w:rsid w:val="00382446"/>
    <w:rsid w:val="00395072"/>
    <w:rsid w:val="003A1DB5"/>
    <w:rsid w:val="003A280F"/>
    <w:rsid w:val="003A3B9D"/>
    <w:rsid w:val="003A7F88"/>
    <w:rsid w:val="003C0545"/>
    <w:rsid w:val="003C1162"/>
    <w:rsid w:val="003C30FF"/>
    <w:rsid w:val="003D0102"/>
    <w:rsid w:val="003D55D3"/>
    <w:rsid w:val="003E007E"/>
    <w:rsid w:val="003E1A1C"/>
    <w:rsid w:val="003E3645"/>
    <w:rsid w:val="003F732B"/>
    <w:rsid w:val="004066FA"/>
    <w:rsid w:val="00414AB3"/>
    <w:rsid w:val="00420611"/>
    <w:rsid w:val="004216DE"/>
    <w:rsid w:val="00421E07"/>
    <w:rsid w:val="00434FE3"/>
    <w:rsid w:val="00437EE4"/>
    <w:rsid w:val="004401CE"/>
    <w:rsid w:val="00440B26"/>
    <w:rsid w:val="00450B73"/>
    <w:rsid w:val="00451379"/>
    <w:rsid w:val="00451D74"/>
    <w:rsid w:val="0045595C"/>
    <w:rsid w:val="00456FF3"/>
    <w:rsid w:val="00470830"/>
    <w:rsid w:val="00473965"/>
    <w:rsid w:val="00474A2C"/>
    <w:rsid w:val="0047720C"/>
    <w:rsid w:val="004A0513"/>
    <w:rsid w:val="004B187F"/>
    <w:rsid w:val="004B2580"/>
    <w:rsid w:val="004B2DD1"/>
    <w:rsid w:val="004C0391"/>
    <w:rsid w:val="004C3288"/>
    <w:rsid w:val="004C4E49"/>
    <w:rsid w:val="004D3233"/>
    <w:rsid w:val="004D4E08"/>
    <w:rsid w:val="004E176D"/>
    <w:rsid w:val="004F2305"/>
    <w:rsid w:val="004F36EF"/>
    <w:rsid w:val="004F56D1"/>
    <w:rsid w:val="00502986"/>
    <w:rsid w:val="005235C3"/>
    <w:rsid w:val="00523D00"/>
    <w:rsid w:val="00526DD9"/>
    <w:rsid w:val="0053464C"/>
    <w:rsid w:val="00546943"/>
    <w:rsid w:val="005603B3"/>
    <w:rsid w:val="00571491"/>
    <w:rsid w:val="005725FF"/>
    <w:rsid w:val="00574059"/>
    <w:rsid w:val="0058347B"/>
    <w:rsid w:val="0058444A"/>
    <w:rsid w:val="005866B4"/>
    <w:rsid w:val="00594033"/>
    <w:rsid w:val="00594AAC"/>
    <w:rsid w:val="00596830"/>
    <w:rsid w:val="005A613D"/>
    <w:rsid w:val="005B64FB"/>
    <w:rsid w:val="005B75F7"/>
    <w:rsid w:val="005C76C7"/>
    <w:rsid w:val="005D5BFC"/>
    <w:rsid w:val="005D728F"/>
    <w:rsid w:val="005E5B97"/>
    <w:rsid w:val="0060394C"/>
    <w:rsid w:val="00604143"/>
    <w:rsid w:val="00613754"/>
    <w:rsid w:val="00617289"/>
    <w:rsid w:val="0062069C"/>
    <w:rsid w:val="00620839"/>
    <w:rsid w:val="00626C76"/>
    <w:rsid w:val="00633642"/>
    <w:rsid w:val="0064224B"/>
    <w:rsid w:val="0064686F"/>
    <w:rsid w:val="00650B1C"/>
    <w:rsid w:val="00654D4B"/>
    <w:rsid w:val="006616CB"/>
    <w:rsid w:val="00663C9A"/>
    <w:rsid w:val="00682C95"/>
    <w:rsid w:val="006969EF"/>
    <w:rsid w:val="006B0A5F"/>
    <w:rsid w:val="006B7A7E"/>
    <w:rsid w:val="006C1A22"/>
    <w:rsid w:val="006C235E"/>
    <w:rsid w:val="006C3C26"/>
    <w:rsid w:val="006D7346"/>
    <w:rsid w:val="006E42C6"/>
    <w:rsid w:val="006F3CD2"/>
    <w:rsid w:val="0070160E"/>
    <w:rsid w:val="007068E0"/>
    <w:rsid w:val="00714C25"/>
    <w:rsid w:val="007269BC"/>
    <w:rsid w:val="00744C93"/>
    <w:rsid w:val="007540C2"/>
    <w:rsid w:val="00761129"/>
    <w:rsid w:val="0076766B"/>
    <w:rsid w:val="0077257D"/>
    <w:rsid w:val="00772CB6"/>
    <w:rsid w:val="00776E3E"/>
    <w:rsid w:val="00785FB4"/>
    <w:rsid w:val="00792921"/>
    <w:rsid w:val="00794A84"/>
    <w:rsid w:val="007978EB"/>
    <w:rsid w:val="007B1963"/>
    <w:rsid w:val="007B742D"/>
    <w:rsid w:val="007E675D"/>
    <w:rsid w:val="00803383"/>
    <w:rsid w:val="0081352A"/>
    <w:rsid w:val="008226F8"/>
    <w:rsid w:val="0082784F"/>
    <w:rsid w:val="00830CD0"/>
    <w:rsid w:val="0084027E"/>
    <w:rsid w:val="00842A67"/>
    <w:rsid w:val="008464CA"/>
    <w:rsid w:val="00846674"/>
    <w:rsid w:val="00847ED9"/>
    <w:rsid w:val="0085524D"/>
    <w:rsid w:val="0085710A"/>
    <w:rsid w:val="00864FA6"/>
    <w:rsid w:val="00867C0C"/>
    <w:rsid w:val="00871168"/>
    <w:rsid w:val="008828FC"/>
    <w:rsid w:val="00894D51"/>
    <w:rsid w:val="008A3EC0"/>
    <w:rsid w:val="008A49C6"/>
    <w:rsid w:val="008A6C83"/>
    <w:rsid w:val="008C0AD1"/>
    <w:rsid w:val="008C21BB"/>
    <w:rsid w:val="008C41EF"/>
    <w:rsid w:val="008C75DC"/>
    <w:rsid w:val="008D38BB"/>
    <w:rsid w:val="008D40C0"/>
    <w:rsid w:val="00907005"/>
    <w:rsid w:val="0091316F"/>
    <w:rsid w:val="00926B1A"/>
    <w:rsid w:val="009377A6"/>
    <w:rsid w:val="00945214"/>
    <w:rsid w:val="00945BF0"/>
    <w:rsid w:val="009545E8"/>
    <w:rsid w:val="00975820"/>
    <w:rsid w:val="00985FEB"/>
    <w:rsid w:val="0099142D"/>
    <w:rsid w:val="0099467C"/>
    <w:rsid w:val="009A054F"/>
    <w:rsid w:val="009A4A88"/>
    <w:rsid w:val="009B15A3"/>
    <w:rsid w:val="009B1A51"/>
    <w:rsid w:val="009B2742"/>
    <w:rsid w:val="009B5D17"/>
    <w:rsid w:val="009B7A21"/>
    <w:rsid w:val="009C5113"/>
    <w:rsid w:val="009C66FA"/>
    <w:rsid w:val="009C7F14"/>
    <w:rsid w:val="009E3B02"/>
    <w:rsid w:val="009E607C"/>
    <w:rsid w:val="009F083F"/>
    <w:rsid w:val="009F6659"/>
    <w:rsid w:val="009F75A2"/>
    <w:rsid w:val="00A06C10"/>
    <w:rsid w:val="00A07A5D"/>
    <w:rsid w:val="00A07F9D"/>
    <w:rsid w:val="00A14704"/>
    <w:rsid w:val="00A16004"/>
    <w:rsid w:val="00A208FB"/>
    <w:rsid w:val="00A238DC"/>
    <w:rsid w:val="00A32622"/>
    <w:rsid w:val="00A34326"/>
    <w:rsid w:val="00A40CC2"/>
    <w:rsid w:val="00A52569"/>
    <w:rsid w:val="00A53171"/>
    <w:rsid w:val="00A70563"/>
    <w:rsid w:val="00A71DF5"/>
    <w:rsid w:val="00A96D68"/>
    <w:rsid w:val="00AB3CB9"/>
    <w:rsid w:val="00AC5822"/>
    <w:rsid w:val="00AC7BD2"/>
    <w:rsid w:val="00AF35F0"/>
    <w:rsid w:val="00B10093"/>
    <w:rsid w:val="00B25DE5"/>
    <w:rsid w:val="00B41D4B"/>
    <w:rsid w:val="00B41FA6"/>
    <w:rsid w:val="00B43618"/>
    <w:rsid w:val="00B46378"/>
    <w:rsid w:val="00B50DCA"/>
    <w:rsid w:val="00B64C51"/>
    <w:rsid w:val="00B6696F"/>
    <w:rsid w:val="00B70004"/>
    <w:rsid w:val="00B9426A"/>
    <w:rsid w:val="00BA2316"/>
    <w:rsid w:val="00BA4881"/>
    <w:rsid w:val="00BA702A"/>
    <w:rsid w:val="00BB3F4E"/>
    <w:rsid w:val="00BB48E7"/>
    <w:rsid w:val="00BC2C45"/>
    <w:rsid w:val="00BC3F20"/>
    <w:rsid w:val="00BD639A"/>
    <w:rsid w:val="00C0116D"/>
    <w:rsid w:val="00C01173"/>
    <w:rsid w:val="00C1221C"/>
    <w:rsid w:val="00C60ABC"/>
    <w:rsid w:val="00C6522D"/>
    <w:rsid w:val="00C67158"/>
    <w:rsid w:val="00C70C94"/>
    <w:rsid w:val="00C763B4"/>
    <w:rsid w:val="00C80293"/>
    <w:rsid w:val="00C82623"/>
    <w:rsid w:val="00C85ED5"/>
    <w:rsid w:val="00C902CA"/>
    <w:rsid w:val="00C91B4F"/>
    <w:rsid w:val="00CA1239"/>
    <w:rsid w:val="00CA4079"/>
    <w:rsid w:val="00CA407D"/>
    <w:rsid w:val="00CB014D"/>
    <w:rsid w:val="00CC07C1"/>
    <w:rsid w:val="00CC254B"/>
    <w:rsid w:val="00CE5CA5"/>
    <w:rsid w:val="00CE6B51"/>
    <w:rsid w:val="00CF3D8D"/>
    <w:rsid w:val="00CF5104"/>
    <w:rsid w:val="00D01C99"/>
    <w:rsid w:val="00D07964"/>
    <w:rsid w:val="00D242EF"/>
    <w:rsid w:val="00D26927"/>
    <w:rsid w:val="00D2732E"/>
    <w:rsid w:val="00D312EC"/>
    <w:rsid w:val="00D32505"/>
    <w:rsid w:val="00D42ABB"/>
    <w:rsid w:val="00D42FE1"/>
    <w:rsid w:val="00D43901"/>
    <w:rsid w:val="00D57593"/>
    <w:rsid w:val="00D60617"/>
    <w:rsid w:val="00D62361"/>
    <w:rsid w:val="00D6311C"/>
    <w:rsid w:val="00D81C67"/>
    <w:rsid w:val="00D9061F"/>
    <w:rsid w:val="00D93C26"/>
    <w:rsid w:val="00D9686D"/>
    <w:rsid w:val="00DA4EC1"/>
    <w:rsid w:val="00DC764A"/>
    <w:rsid w:val="00DE3B1F"/>
    <w:rsid w:val="00DF1EE3"/>
    <w:rsid w:val="00DF22A9"/>
    <w:rsid w:val="00DF3DF5"/>
    <w:rsid w:val="00E03553"/>
    <w:rsid w:val="00E13FC0"/>
    <w:rsid w:val="00E14C78"/>
    <w:rsid w:val="00E16B1A"/>
    <w:rsid w:val="00E2166F"/>
    <w:rsid w:val="00E50805"/>
    <w:rsid w:val="00E5487D"/>
    <w:rsid w:val="00E57606"/>
    <w:rsid w:val="00E63BC0"/>
    <w:rsid w:val="00E646DD"/>
    <w:rsid w:val="00E70E55"/>
    <w:rsid w:val="00E80249"/>
    <w:rsid w:val="00E8748E"/>
    <w:rsid w:val="00E90841"/>
    <w:rsid w:val="00E93159"/>
    <w:rsid w:val="00EA013F"/>
    <w:rsid w:val="00EA48F8"/>
    <w:rsid w:val="00EA7771"/>
    <w:rsid w:val="00EC1E46"/>
    <w:rsid w:val="00ED41FF"/>
    <w:rsid w:val="00EF72F3"/>
    <w:rsid w:val="00F100B1"/>
    <w:rsid w:val="00F129A4"/>
    <w:rsid w:val="00F14B65"/>
    <w:rsid w:val="00F23758"/>
    <w:rsid w:val="00F243F6"/>
    <w:rsid w:val="00F26131"/>
    <w:rsid w:val="00F26A94"/>
    <w:rsid w:val="00F302F2"/>
    <w:rsid w:val="00F3085E"/>
    <w:rsid w:val="00F31F3A"/>
    <w:rsid w:val="00F337CD"/>
    <w:rsid w:val="00F419B9"/>
    <w:rsid w:val="00F43E4C"/>
    <w:rsid w:val="00F57E4D"/>
    <w:rsid w:val="00F65566"/>
    <w:rsid w:val="00F655EB"/>
    <w:rsid w:val="00F67114"/>
    <w:rsid w:val="00F819C7"/>
    <w:rsid w:val="00F874F9"/>
    <w:rsid w:val="00F91A23"/>
    <w:rsid w:val="00F969D6"/>
    <w:rsid w:val="00F97F84"/>
    <w:rsid w:val="00FA073E"/>
    <w:rsid w:val="00FA64FB"/>
    <w:rsid w:val="00FA71B2"/>
    <w:rsid w:val="00FB0959"/>
    <w:rsid w:val="00FB5952"/>
    <w:rsid w:val="00FD5229"/>
    <w:rsid w:val="00FD5518"/>
    <w:rsid w:val="00FE698A"/>
    <w:rsid w:val="00FE7A73"/>
    <w:rsid w:val="00FF5420"/>
    <w:rsid w:val="00FF7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57C95BEB-0D15-48BF-AE75-873BB1101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C10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tulo1">
    <w:name w:val="heading 1"/>
    <w:basedOn w:val="Normal"/>
    <w:next w:val="Normal"/>
    <w:link w:val="Ttulo1Car"/>
    <w:qFormat/>
    <w:rsid w:val="00A06C10"/>
    <w:pPr>
      <w:keepNext/>
      <w:numPr>
        <w:numId w:val="11"/>
      </w:numPr>
      <w:tabs>
        <w:tab w:val="left" w:pos="0"/>
      </w:tabs>
      <w:jc w:val="center"/>
      <w:outlineLvl w:val="0"/>
    </w:pPr>
    <w:rPr>
      <w:rFonts w:ascii="Arial" w:eastAsia="Times New Roman" w:hAnsi="Arial"/>
      <w:b/>
      <w:color w:val="000000"/>
      <w:kern w:val="0"/>
      <w:sz w:val="4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A06C10"/>
    <w:pPr>
      <w:keepNext/>
      <w:numPr>
        <w:ilvl w:val="1"/>
        <w:numId w:val="11"/>
      </w:numPr>
      <w:suppressAutoHyphens w:val="0"/>
      <w:jc w:val="right"/>
      <w:outlineLvl w:val="1"/>
    </w:pPr>
    <w:rPr>
      <w:rFonts w:ascii="Arial" w:eastAsia="Times New Roman" w:hAnsi="Arial"/>
      <w:b/>
      <w:color w:val="000000"/>
      <w:kern w:val="0"/>
      <w:sz w:val="18"/>
      <w:szCs w:val="20"/>
      <w:lang w:val="es-ES" w:eastAsia="es-ES"/>
    </w:rPr>
  </w:style>
  <w:style w:type="paragraph" w:styleId="Ttulo3">
    <w:name w:val="heading 3"/>
    <w:basedOn w:val="Normal"/>
    <w:next w:val="Normal"/>
    <w:link w:val="Ttulo3Car"/>
    <w:qFormat/>
    <w:rsid w:val="00A06C10"/>
    <w:pPr>
      <w:keepNext/>
      <w:numPr>
        <w:ilvl w:val="2"/>
        <w:numId w:val="11"/>
      </w:numPr>
      <w:suppressAutoHyphens w:val="0"/>
      <w:jc w:val="center"/>
      <w:outlineLvl w:val="2"/>
    </w:pPr>
    <w:rPr>
      <w:rFonts w:ascii="Arial" w:eastAsia="Times New Roman" w:hAnsi="Arial"/>
      <w:b/>
      <w:color w:val="000000"/>
      <w:kern w:val="0"/>
      <w:sz w:val="18"/>
      <w:szCs w:val="20"/>
      <w:lang w:eastAsia="es-ES"/>
    </w:rPr>
  </w:style>
  <w:style w:type="paragraph" w:styleId="Ttulo4">
    <w:name w:val="heading 4"/>
    <w:basedOn w:val="Normal"/>
    <w:next w:val="Normal"/>
    <w:link w:val="Ttulo4Car"/>
    <w:qFormat/>
    <w:rsid w:val="00A06C10"/>
    <w:pPr>
      <w:keepNext/>
      <w:widowControl/>
      <w:numPr>
        <w:ilvl w:val="3"/>
        <w:numId w:val="11"/>
      </w:numPr>
      <w:tabs>
        <w:tab w:val="left" w:pos="0"/>
        <w:tab w:val="left" w:pos="180"/>
      </w:tabs>
      <w:suppressAutoHyphens w:val="0"/>
      <w:jc w:val="both"/>
      <w:outlineLvl w:val="3"/>
    </w:pPr>
    <w:rPr>
      <w:rFonts w:ascii="Formata LightCondensed" w:eastAsia="Times New Roman" w:hAnsi="Formata LightCondensed"/>
      <w:b/>
      <w:kern w:val="0"/>
      <w:sz w:val="22"/>
      <w:szCs w:val="20"/>
      <w:lang w:val="es-MX" w:eastAsia="es-ES"/>
    </w:rPr>
  </w:style>
  <w:style w:type="paragraph" w:styleId="Ttulo5">
    <w:name w:val="heading 5"/>
    <w:basedOn w:val="Normal"/>
    <w:next w:val="Normal"/>
    <w:link w:val="Ttulo5Car"/>
    <w:qFormat/>
    <w:rsid w:val="00A06C10"/>
    <w:pPr>
      <w:keepNext/>
      <w:numPr>
        <w:ilvl w:val="4"/>
        <w:numId w:val="11"/>
      </w:numPr>
      <w:suppressAutoHyphens w:val="0"/>
      <w:jc w:val="both"/>
      <w:outlineLvl w:val="4"/>
    </w:pPr>
    <w:rPr>
      <w:rFonts w:ascii="Arial" w:eastAsia="Times New Roman" w:hAnsi="Arial"/>
      <w:b/>
      <w:color w:val="000000"/>
      <w:kern w:val="0"/>
      <w:sz w:val="22"/>
      <w:szCs w:val="20"/>
      <w:lang w:eastAsia="es-ES"/>
    </w:rPr>
  </w:style>
  <w:style w:type="paragraph" w:styleId="Ttulo6">
    <w:name w:val="heading 6"/>
    <w:basedOn w:val="Normal"/>
    <w:next w:val="Normal"/>
    <w:link w:val="Ttulo6Car"/>
    <w:qFormat/>
    <w:rsid w:val="00A06C10"/>
    <w:pPr>
      <w:widowControl/>
      <w:numPr>
        <w:ilvl w:val="5"/>
        <w:numId w:val="11"/>
      </w:numPr>
      <w:suppressAutoHyphens w:val="0"/>
      <w:spacing w:before="240" w:after="60"/>
      <w:outlineLvl w:val="5"/>
    </w:pPr>
    <w:rPr>
      <w:rFonts w:eastAsia="Times New Roman"/>
      <w:b/>
      <w:bCs/>
      <w:kern w:val="0"/>
      <w:sz w:val="22"/>
      <w:szCs w:val="22"/>
      <w:lang w:val="es-ES" w:eastAsia="es-ES"/>
    </w:rPr>
  </w:style>
  <w:style w:type="paragraph" w:styleId="Ttulo7">
    <w:name w:val="heading 7"/>
    <w:basedOn w:val="Normal"/>
    <w:next w:val="Normal"/>
    <w:link w:val="Ttulo7Car"/>
    <w:qFormat/>
    <w:rsid w:val="00A06C10"/>
    <w:pPr>
      <w:widowControl/>
      <w:numPr>
        <w:ilvl w:val="6"/>
        <w:numId w:val="11"/>
      </w:numPr>
      <w:suppressAutoHyphens w:val="0"/>
      <w:spacing w:before="240" w:after="60"/>
      <w:outlineLvl w:val="6"/>
    </w:pPr>
    <w:rPr>
      <w:rFonts w:eastAsia="Times New Roman"/>
      <w:kern w:val="0"/>
      <w:lang w:val="es-ES" w:eastAsia="es-ES"/>
    </w:rPr>
  </w:style>
  <w:style w:type="paragraph" w:styleId="Ttulo8">
    <w:name w:val="heading 8"/>
    <w:basedOn w:val="Normal"/>
    <w:next w:val="Normal"/>
    <w:link w:val="Ttulo8Car"/>
    <w:qFormat/>
    <w:rsid w:val="00A06C10"/>
    <w:pPr>
      <w:widowControl/>
      <w:numPr>
        <w:ilvl w:val="7"/>
        <w:numId w:val="11"/>
      </w:numPr>
      <w:suppressAutoHyphens w:val="0"/>
      <w:spacing w:before="240" w:after="60"/>
      <w:outlineLvl w:val="7"/>
    </w:pPr>
    <w:rPr>
      <w:rFonts w:eastAsia="Times New Roman"/>
      <w:i/>
      <w:iCs/>
      <w:kern w:val="0"/>
      <w:lang w:val="es-ES" w:eastAsia="es-ES"/>
    </w:rPr>
  </w:style>
  <w:style w:type="paragraph" w:styleId="Ttulo9">
    <w:name w:val="heading 9"/>
    <w:basedOn w:val="Normal"/>
    <w:next w:val="Normal"/>
    <w:link w:val="Ttulo9Car"/>
    <w:qFormat/>
    <w:rsid w:val="00A06C10"/>
    <w:pPr>
      <w:widowControl/>
      <w:numPr>
        <w:ilvl w:val="8"/>
        <w:numId w:val="11"/>
      </w:numPr>
      <w:suppressAutoHyphens w:val="0"/>
      <w:spacing w:before="240" w:after="60"/>
      <w:outlineLvl w:val="8"/>
    </w:pPr>
    <w:rPr>
      <w:rFonts w:ascii="Arial" w:eastAsia="Times New Roman" w:hAnsi="Arial"/>
      <w:kern w:val="0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A06C1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A06C1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A06C1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A06C1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A06C1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A06C1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A06C1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A06C1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A06C10"/>
    <w:rPr>
      <w:rFonts w:ascii="Arial" w:eastAsia="Times New Roman" w:hAnsi="Arial" w:cs="Times New Roman"/>
      <w:lang w:val="es-ES" w:eastAsia="es-ES"/>
    </w:rPr>
  </w:style>
  <w:style w:type="character" w:customStyle="1" w:styleId="Caracteresdenotaalpie">
    <w:name w:val="Caracteres de nota al pie"/>
    <w:rsid w:val="00A06C10"/>
    <w:rPr>
      <w:vertAlign w:val="superscript"/>
    </w:rPr>
  </w:style>
  <w:style w:type="character" w:styleId="Refdenotaalpie">
    <w:name w:val="footnote reference"/>
    <w:uiPriority w:val="99"/>
    <w:rsid w:val="00A06C10"/>
    <w:rPr>
      <w:vertAlign w:val="superscript"/>
    </w:rPr>
  </w:style>
  <w:style w:type="character" w:customStyle="1" w:styleId="Fuentedeprrafopredeter1">
    <w:name w:val="Fuente de párrafo predeter.1"/>
    <w:rsid w:val="00A06C10"/>
  </w:style>
  <w:style w:type="character" w:customStyle="1" w:styleId="Caracteresdenotafinal">
    <w:name w:val="Caracteres de nota final"/>
    <w:rsid w:val="00A06C10"/>
  </w:style>
  <w:style w:type="character" w:styleId="Refdenotaalfinal">
    <w:name w:val="endnote reference"/>
    <w:rsid w:val="00A06C10"/>
    <w:rPr>
      <w:vertAlign w:val="superscript"/>
    </w:rPr>
  </w:style>
  <w:style w:type="paragraph" w:styleId="Encabezado">
    <w:name w:val="header"/>
    <w:basedOn w:val="Normal"/>
    <w:link w:val="EncabezadoCar"/>
    <w:uiPriority w:val="99"/>
    <w:rsid w:val="00A06C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extoindependiente">
    <w:name w:val="Body Text"/>
    <w:basedOn w:val="Normal"/>
    <w:link w:val="TextoindependienteCar"/>
    <w:rsid w:val="00A06C1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Lista">
    <w:name w:val="List"/>
    <w:basedOn w:val="Textoindependiente"/>
    <w:rsid w:val="00A06C10"/>
    <w:rPr>
      <w:rFonts w:cs="Tahoma"/>
    </w:rPr>
  </w:style>
  <w:style w:type="paragraph" w:styleId="Descripcin">
    <w:name w:val="caption"/>
    <w:basedOn w:val="Normal"/>
    <w:qFormat/>
    <w:rsid w:val="00A06C10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06C10"/>
    <w:pPr>
      <w:suppressLineNumbers/>
    </w:pPr>
    <w:rPr>
      <w:rFonts w:cs="Tahoma"/>
    </w:rPr>
  </w:style>
  <w:style w:type="paragraph" w:styleId="Textonotapie">
    <w:name w:val="footnote text"/>
    <w:basedOn w:val="Normal"/>
    <w:link w:val="Textonotapie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Piedepgina">
    <w:name w:val="footer"/>
    <w:basedOn w:val="Normal"/>
    <w:link w:val="PiedepginaCar"/>
    <w:rsid w:val="00A06C10"/>
    <w:pPr>
      <w:spacing w:line="100" w:lineRule="atLeast"/>
    </w:pPr>
  </w:style>
  <w:style w:type="character" w:customStyle="1" w:styleId="PiedepginaCar">
    <w:name w:val="Pie de página Car"/>
    <w:basedOn w:val="Fuentedeprrafopredeter"/>
    <w:link w:val="Piedepgina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customStyle="1" w:styleId="Contenidodelatabla">
    <w:name w:val="Contenido de la tabla"/>
    <w:basedOn w:val="Normal"/>
    <w:rsid w:val="00A06C10"/>
    <w:pPr>
      <w:suppressLineNumbers/>
    </w:pPr>
  </w:style>
  <w:style w:type="paragraph" w:customStyle="1" w:styleId="Encabezadodelatabla">
    <w:name w:val="Encabezado de la tabla"/>
    <w:basedOn w:val="Contenidodelatabla"/>
    <w:rsid w:val="00A06C10"/>
    <w:pPr>
      <w:jc w:val="center"/>
    </w:pPr>
    <w:rPr>
      <w:b/>
      <w:bCs/>
    </w:rPr>
  </w:style>
  <w:style w:type="paragraph" w:styleId="Textonotaalfinal">
    <w:name w:val="endnote text"/>
    <w:basedOn w:val="Normal"/>
    <w:link w:val="Textonotaalfinal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Textbody">
    <w:name w:val="Text body"/>
    <w:basedOn w:val="Normal"/>
    <w:rsid w:val="00A06C10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A06C1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A06C10"/>
  </w:style>
  <w:style w:type="character" w:customStyle="1" w:styleId="FootnoteSymbol">
    <w:name w:val="Footnote Symbol"/>
    <w:rsid w:val="00A06C10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C1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C10"/>
    <w:rPr>
      <w:rFonts w:ascii="Tahoma" w:eastAsia="Andale Sans UI" w:hAnsi="Tahoma" w:cs="Tahoma"/>
      <w:kern w:val="1"/>
      <w:sz w:val="16"/>
      <w:szCs w:val="16"/>
      <w:lang w:eastAsia="es-CO"/>
    </w:rPr>
  </w:style>
  <w:style w:type="paragraph" w:styleId="Prrafodelista">
    <w:name w:val="List Paragraph"/>
    <w:basedOn w:val="Normal"/>
    <w:uiPriority w:val="34"/>
    <w:qFormat/>
    <w:rsid w:val="00A06C10"/>
    <w:pPr>
      <w:ind w:left="708"/>
    </w:pPr>
  </w:style>
  <w:style w:type="table" w:styleId="Tablaconcuadrcula">
    <w:name w:val="Table Grid"/>
    <w:basedOn w:val="Tablanormal"/>
    <w:uiPriority w:val="59"/>
    <w:rsid w:val="00A06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A06C10"/>
    <w:rPr>
      <w:color w:val="808080"/>
    </w:rPr>
  </w:style>
  <w:style w:type="paragraph" w:customStyle="1" w:styleId="Default">
    <w:name w:val="Default"/>
    <w:rsid w:val="00A06C1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A28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282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282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28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2820"/>
    <w:rPr>
      <w:rFonts w:ascii="Times New Roman" w:eastAsia="Andale Sans UI" w:hAnsi="Times New Roman" w:cs="Times New Roman"/>
      <w:b/>
      <w:bCs/>
      <w:kern w:val="1"/>
      <w:sz w:val="20"/>
      <w:szCs w:val="20"/>
      <w:lang w:eastAsia="es-CO"/>
    </w:rPr>
  </w:style>
  <w:style w:type="character" w:styleId="Hipervnculo">
    <w:name w:val="Hyperlink"/>
    <w:rsid w:val="00E03553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12F72-0C30-4AC8-A358-E0934CD65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9</Words>
  <Characters>263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oyo Jur. Vicerrectoria</dc:creator>
  <cp:lastModifiedBy>SGD</cp:lastModifiedBy>
  <cp:revision>6</cp:revision>
  <cp:lastPrinted>2024-06-06T21:57:00Z</cp:lastPrinted>
  <dcterms:created xsi:type="dcterms:W3CDTF">2022-10-14T16:06:00Z</dcterms:created>
  <dcterms:modified xsi:type="dcterms:W3CDTF">2024-06-06T21:57:00Z</dcterms:modified>
</cp:coreProperties>
</file>